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02EF" w:rsidRDefault="004B3B06" w:rsidP="004B3B06">
      <w:pPr>
        <w:jc w:val="center"/>
      </w:pPr>
      <w:r w:rsidRPr="00464DA5">
        <w:rPr>
          <w:b/>
          <w:noProof/>
          <w:sz w:val="24"/>
          <w:szCs w:val="24"/>
        </w:rPr>
        <w:drawing>
          <wp:inline distT="0" distB="0" distL="0" distR="0" wp14:anchorId="5F774C02" wp14:editId="7EABC795">
            <wp:extent cx="2004060" cy="1066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04060" cy="1066800"/>
                    </a:xfrm>
                    <a:prstGeom prst="rect">
                      <a:avLst/>
                    </a:prstGeom>
                    <a:noFill/>
                    <a:ln>
                      <a:noFill/>
                    </a:ln>
                  </pic:spPr>
                </pic:pic>
              </a:graphicData>
            </a:graphic>
          </wp:inline>
        </w:drawing>
      </w:r>
    </w:p>
    <w:p w:rsidR="004B3B06" w:rsidRPr="004B3B06" w:rsidRDefault="004B3B06" w:rsidP="004B3B06">
      <w:pPr>
        <w:spacing w:after="0"/>
        <w:jc w:val="center"/>
        <w:rPr>
          <w:rFonts w:ascii="Trebuchet MS" w:hAnsi="Trebuchet MS"/>
          <w:b/>
          <w:sz w:val="28"/>
          <w:szCs w:val="28"/>
        </w:rPr>
      </w:pPr>
      <w:r w:rsidRPr="004B3B06">
        <w:rPr>
          <w:rFonts w:ascii="Trebuchet MS" w:hAnsi="Trebuchet MS"/>
          <w:b/>
          <w:sz w:val="28"/>
          <w:szCs w:val="28"/>
        </w:rPr>
        <w:t>CAREER, TECHNICAL, AND AGRICUTURAL EDUCATION</w:t>
      </w:r>
    </w:p>
    <w:p w:rsidR="004B3B06" w:rsidRDefault="00DB18E4" w:rsidP="004B3B06">
      <w:pPr>
        <w:spacing w:after="0"/>
        <w:jc w:val="center"/>
        <w:rPr>
          <w:b/>
          <w:sz w:val="28"/>
          <w:szCs w:val="28"/>
        </w:rPr>
      </w:pPr>
      <w:r>
        <w:rPr>
          <w:rFonts w:ascii="Trebuchet MS" w:hAnsi="Trebuchet MS"/>
          <w:b/>
          <w:sz w:val="28"/>
          <w:szCs w:val="28"/>
        </w:rPr>
        <w:t>FY19</w:t>
      </w:r>
      <w:r w:rsidR="004B3B06" w:rsidRPr="004B3B06">
        <w:rPr>
          <w:rFonts w:ascii="Trebuchet MS" w:hAnsi="Trebuchet MS"/>
          <w:b/>
          <w:sz w:val="28"/>
          <w:szCs w:val="28"/>
        </w:rPr>
        <w:t xml:space="preserve"> RISK ASSESSMENT</w:t>
      </w:r>
      <w:r w:rsidR="006325A9">
        <w:rPr>
          <w:rFonts w:ascii="Trebuchet MS" w:hAnsi="Trebuchet MS"/>
          <w:b/>
          <w:sz w:val="28"/>
          <w:szCs w:val="28"/>
        </w:rPr>
        <w:t xml:space="preserve"> SURVEY</w:t>
      </w:r>
    </w:p>
    <w:p w:rsidR="004B3B06" w:rsidRPr="004B3B06" w:rsidRDefault="004B3B06" w:rsidP="004B3B06">
      <w:pPr>
        <w:spacing w:after="0"/>
        <w:jc w:val="center"/>
        <w:rPr>
          <w:rFonts w:ascii="Trebuchet MS" w:hAnsi="Trebuchet MS"/>
          <w:sz w:val="24"/>
          <w:szCs w:val="24"/>
        </w:rPr>
      </w:pPr>
      <w:r w:rsidRPr="004B3B06">
        <w:rPr>
          <w:rFonts w:ascii="Trebuchet MS" w:hAnsi="Trebuchet MS"/>
          <w:sz w:val="24"/>
          <w:szCs w:val="24"/>
        </w:rPr>
        <w:t>(Based o</w:t>
      </w:r>
      <w:r w:rsidR="00DB18E4">
        <w:rPr>
          <w:rFonts w:ascii="Trebuchet MS" w:hAnsi="Trebuchet MS"/>
          <w:sz w:val="24"/>
          <w:szCs w:val="24"/>
        </w:rPr>
        <w:t>n</w:t>
      </w:r>
      <w:r w:rsidRPr="004B3B06">
        <w:rPr>
          <w:rFonts w:ascii="Trebuchet MS" w:hAnsi="Trebuchet MS"/>
          <w:sz w:val="24"/>
          <w:szCs w:val="24"/>
        </w:rPr>
        <w:t xml:space="preserve"> FY1</w:t>
      </w:r>
      <w:r w:rsidR="00C8522A">
        <w:rPr>
          <w:rFonts w:ascii="Trebuchet MS" w:hAnsi="Trebuchet MS"/>
          <w:sz w:val="24"/>
          <w:szCs w:val="24"/>
        </w:rPr>
        <w:t>7</w:t>
      </w:r>
      <w:r w:rsidRPr="004B3B06">
        <w:rPr>
          <w:rFonts w:ascii="Trebuchet MS" w:hAnsi="Trebuchet MS"/>
          <w:sz w:val="24"/>
          <w:szCs w:val="24"/>
        </w:rPr>
        <w:t xml:space="preserve"> Data)</w:t>
      </w:r>
    </w:p>
    <w:p w:rsidR="00563FA1" w:rsidRPr="007C3D59" w:rsidRDefault="00563FA1" w:rsidP="00E60971">
      <w:pPr>
        <w:spacing w:after="0"/>
        <w:rPr>
          <w:sz w:val="24"/>
          <w:szCs w:val="24"/>
        </w:rPr>
      </w:pPr>
    </w:p>
    <w:p w:rsidR="004B3B06" w:rsidRDefault="00D67ACF" w:rsidP="00D67ACF">
      <w:pPr>
        <w:spacing w:after="0"/>
        <w:rPr>
          <w:rFonts w:ascii="Trebuchet MS" w:hAnsi="Trebuchet MS"/>
          <w:sz w:val="24"/>
          <w:szCs w:val="24"/>
        </w:rPr>
      </w:pPr>
      <w:r>
        <w:rPr>
          <w:rFonts w:ascii="Trebuchet MS" w:hAnsi="Trebuchet MS"/>
          <w:sz w:val="24"/>
          <w:szCs w:val="24"/>
        </w:rPr>
        <w:t xml:space="preserve">System:  </w:t>
      </w:r>
      <w:sdt>
        <w:sdtPr>
          <w:rPr>
            <w:rFonts w:ascii="Trebuchet MS" w:hAnsi="Trebuchet MS"/>
            <w:sz w:val="24"/>
            <w:szCs w:val="24"/>
          </w:rPr>
          <w:id w:val="1005327169"/>
          <w:placeholder>
            <w:docPart w:val="4508636529D64C63B7533503CB6405D5"/>
          </w:placeholder>
          <w:showingPlcHdr/>
          <w:text/>
        </w:sdtPr>
        <w:sdtEndPr/>
        <w:sdtContent>
          <w:r w:rsidRPr="00B72D1C">
            <w:rPr>
              <w:rStyle w:val="PlaceholderText"/>
            </w:rPr>
            <w:t>Click here to enter text.</w:t>
          </w:r>
        </w:sdtContent>
      </w:sdt>
      <w:r>
        <w:rPr>
          <w:rFonts w:ascii="Trebuchet MS" w:hAnsi="Trebuchet MS"/>
          <w:sz w:val="24"/>
          <w:szCs w:val="24"/>
        </w:rPr>
        <w:t xml:space="preserve">        </w:t>
      </w:r>
      <w:r w:rsidR="00DF122A">
        <w:rPr>
          <w:rFonts w:ascii="Trebuchet MS" w:hAnsi="Trebuchet MS"/>
          <w:sz w:val="24"/>
          <w:szCs w:val="24"/>
        </w:rPr>
        <w:t>Due Date</w:t>
      </w:r>
      <w:r>
        <w:rPr>
          <w:rFonts w:ascii="Trebuchet MS" w:hAnsi="Trebuchet MS"/>
          <w:sz w:val="24"/>
          <w:szCs w:val="24"/>
        </w:rPr>
        <w:t xml:space="preserve">: </w:t>
      </w:r>
      <w:r w:rsidR="00DF122A">
        <w:rPr>
          <w:rFonts w:ascii="Trebuchet MS" w:hAnsi="Trebuchet MS"/>
          <w:sz w:val="24"/>
          <w:szCs w:val="24"/>
        </w:rPr>
        <w:t>February 16, 2018</w:t>
      </w:r>
      <w:r w:rsidR="008C3A63">
        <w:rPr>
          <w:rFonts w:ascii="Trebuchet MS" w:hAnsi="Trebuchet MS"/>
          <w:sz w:val="24"/>
          <w:szCs w:val="24"/>
        </w:rPr>
        <w:t xml:space="preserve">       </w:t>
      </w:r>
      <w:r>
        <w:rPr>
          <w:rFonts w:ascii="Trebuchet MS" w:hAnsi="Trebuchet MS"/>
          <w:sz w:val="24"/>
          <w:szCs w:val="24"/>
        </w:rPr>
        <w:t xml:space="preserve">     Date:</w:t>
      </w:r>
      <w:sdt>
        <w:sdtPr>
          <w:rPr>
            <w:rFonts w:ascii="Trebuchet MS" w:hAnsi="Trebuchet MS"/>
            <w:sz w:val="24"/>
            <w:szCs w:val="24"/>
          </w:rPr>
          <w:id w:val="-857430180"/>
          <w:placeholder>
            <w:docPart w:val="244F4B8385EE45E8B6C7566A184294F6"/>
          </w:placeholder>
          <w:showingPlcHdr/>
          <w:date>
            <w:dateFormat w:val="M/d/yyyy"/>
            <w:lid w:val="en-US"/>
            <w:storeMappedDataAs w:val="dateTime"/>
            <w:calendar w:val="gregorian"/>
          </w:date>
        </w:sdtPr>
        <w:sdtEndPr/>
        <w:sdtContent>
          <w:r w:rsidR="00EF728B" w:rsidRPr="00D94DBC">
            <w:rPr>
              <w:rStyle w:val="PlaceholderText"/>
            </w:rPr>
            <w:t>Click here to enter a date.</w:t>
          </w:r>
        </w:sdtContent>
      </w:sdt>
      <w:r>
        <w:rPr>
          <w:rFonts w:ascii="Trebuchet MS" w:hAnsi="Trebuchet MS"/>
          <w:sz w:val="24"/>
          <w:szCs w:val="24"/>
        </w:rPr>
        <w:t xml:space="preserve">  </w:t>
      </w:r>
    </w:p>
    <w:p w:rsidR="00D67ACF" w:rsidRPr="007C3D59" w:rsidRDefault="00D67ACF">
      <w:pPr>
        <w:rPr>
          <w:rFonts w:ascii="Trebuchet MS" w:hAnsi="Trebuchet MS"/>
          <w:sz w:val="24"/>
          <w:szCs w:val="24"/>
        </w:rPr>
      </w:pPr>
    </w:p>
    <w:tbl>
      <w:tblPr>
        <w:tblW w:w="10851" w:type="dxa"/>
        <w:tblInd w:w="31" w:type="dxa"/>
        <w:tblBorders>
          <w:top w:val="single" w:sz="4" w:space="0" w:color="B3C72C"/>
          <w:left w:val="single" w:sz="4" w:space="0" w:color="auto"/>
          <w:bottom w:val="single" w:sz="4" w:space="0" w:color="B3C72C"/>
          <w:right w:val="single" w:sz="4" w:space="0" w:color="B3C72C"/>
          <w:insideH w:val="single" w:sz="4" w:space="0" w:color="B3C72C"/>
          <w:insideV w:val="single" w:sz="4" w:space="0" w:color="B3C72C"/>
        </w:tblBorders>
        <w:tblLayout w:type="fixed"/>
        <w:tblCellMar>
          <w:left w:w="115" w:type="dxa"/>
          <w:right w:w="115" w:type="dxa"/>
        </w:tblCellMar>
        <w:tblLook w:val="0000" w:firstRow="0" w:lastRow="0" w:firstColumn="0" w:lastColumn="0" w:noHBand="0" w:noVBand="0"/>
      </w:tblPr>
      <w:tblGrid>
        <w:gridCol w:w="3651"/>
        <w:gridCol w:w="720"/>
        <w:gridCol w:w="630"/>
        <w:gridCol w:w="720"/>
        <w:gridCol w:w="1260"/>
        <w:gridCol w:w="3870"/>
      </w:tblGrid>
      <w:tr w:rsidR="008C3A63" w:rsidTr="00D1434C">
        <w:trPr>
          <w:trHeight w:val="444"/>
          <w:tblHeader/>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B27D"/>
            <w:vAlign w:val="center"/>
          </w:tcPr>
          <w:p w:rsidR="00AD02E0" w:rsidRPr="00563FA1" w:rsidRDefault="00AD02E0" w:rsidP="00563FA1">
            <w:pPr>
              <w:spacing w:after="0" w:line="240" w:lineRule="auto"/>
              <w:jc w:val="center"/>
              <w:rPr>
                <w:rFonts w:ascii="Trebuchet MS" w:hAnsi="Trebuchet MS"/>
                <w:b/>
                <w:sz w:val="28"/>
                <w:szCs w:val="28"/>
              </w:rPr>
            </w:pPr>
            <w:r w:rsidRPr="00563FA1">
              <w:rPr>
                <w:rFonts w:ascii="Trebuchet MS" w:hAnsi="Trebuchet MS"/>
                <w:b/>
                <w:sz w:val="28"/>
                <w:szCs w:val="28"/>
              </w:rPr>
              <w:t>ELEMENTS FOR REVIEW</w:t>
            </w:r>
          </w:p>
        </w:tc>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B27D"/>
            <w:vAlign w:val="center"/>
          </w:tcPr>
          <w:p w:rsidR="00AD02E0" w:rsidRPr="00563FA1" w:rsidRDefault="00AD02E0" w:rsidP="00563FA1">
            <w:pPr>
              <w:spacing w:after="0"/>
              <w:jc w:val="center"/>
              <w:rPr>
                <w:rFonts w:ascii="Trebuchet MS" w:hAnsi="Trebuchet MS"/>
                <w:b/>
                <w:sz w:val="28"/>
                <w:szCs w:val="28"/>
              </w:rPr>
            </w:pPr>
            <w:r w:rsidRPr="00563FA1">
              <w:rPr>
                <w:rFonts w:ascii="Trebuchet MS" w:hAnsi="Trebuchet MS"/>
                <w:b/>
                <w:sz w:val="28"/>
                <w:szCs w:val="28"/>
              </w:rPr>
              <w:t>YES</w:t>
            </w:r>
          </w:p>
        </w:tc>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B27D"/>
            <w:vAlign w:val="center"/>
          </w:tcPr>
          <w:p w:rsidR="00AD02E0" w:rsidRPr="00563FA1" w:rsidRDefault="00AD02E0" w:rsidP="00563FA1">
            <w:pPr>
              <w:spacing w:after="0"/>
              <w:jc w:val="center"/>
              <w:rPr>
                <w:rFonts w:ascii="Trebuchet MS" w:hAnsi="Trebuchet MS"/>
                <w:b/>
                <w:sz w:val="28"/>
                <w:szCs w:val="28"/>
              </w:rPr>
            </w:pPr>
            <w:r w:rsidRPr="00563FA1">
              <w:rPr>
                <w:rFonts w:ascii="Trebuchet MS" w:hAnsi="Trebuchet MS"/>
                <w:b/>
                <w:sz w:val="28"/>
                <w:szCs w:val="28"/>
              </w:rPr>
              <w:t>NO</w:t>
            </w:r>
          </w:p>
        </w:tc>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B27D"/>
            <w:vAlign w:val="center"/>
          </w:tcPr>
          <w:p w:rsidR="00AD02E0" w:rsidRPr="00563FA1" w:rsidRDefault="00AD02E0" w:rsidP="00563FA1">
            <w:pPr>
              <w:spacing w:after="0"/>
              <w:jc w:val="center"/>
              <w:rPr>
                <w:rFonts w:ascii="Trebuchet MS" w:hAnsi="Trebuchet MS"/>
                <w:b/>
                <w:sz w:val="28"/>
                <w:szCs w:val="28"/>
              </w:rPr>
            </w:pPr>
            <w:r w:rsidRPr="00563FA1">
              <w:rPr>
                <w:rFonts w:ascii="Trebuchet MS" w:hAnsi="Trebuchet MS"/>
                <w:b/>
                <w:sz w:val="28"/>
                <w:szCs w:val="28"/>
              </w:rPr>
              <w:t>N/A</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B27D"/>
            <w:vAlign w:val="center"/>
          </w:tcPr>
          <w:p w:rsidR="00AD02E0" w:rsidRPr="00563FA1" w:rsidRDefault="00AD02E0" w:rsidP="00563FA1">
            <w:pPr>
              <w:spacing w:after="0"/>
              <w:jc w:val="center"/>
              <w:rPr>
                <w:rFonts w:ascii="Trebuchet MS" w:hAnsi="Trebuchet MS"/>
                <w:b/>
                <w:sz w:val="28"/>
                <w:szCs w:val="28"/>
              </w:rPr>
            </w:pPr>
            <w:r w:rsidRPr="00563FA1">
              <w:rPr>
                <w:rFonts w:ascii="Trebuchet MS" w:hAnsi="Trebuchet MS"/>
                <w:b/>
                <w:sz w:val="28"/>
                <w:szCs w:val="28"/>
              </w:rPr>
              <w:t>POINTS</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B27D"/>
            <w:vAlign w:val="center"/>
          </w:tcPr>
          <w:p w:rsidR="00AD02E0" w:rsidRPr="00563FA1" w:rsidRDefault="00563FA1" w:rsidP="00563FA1">
            <w:pPr>
              <w:spacing w:after="0"/>
              <w:jc w:val="center"/>
              <w:rPr>
                <w:rFonts w:ascii="Trebuchet MS" w:hAnsi="Trebuchet MS"/>
                <w:b/>
                <w:sz w:val="28"/>
                <w:szCs w:val="28"/>
              </w:rPr>
            </w:pPr>
            <w:r w:rsidRPr="00563FA1">
              <w:rPr>
                <w:rFonts w:ascii="Trebuchet MS" w:hAnsi="Trebuchet MS"/>
                <w:b/>
                <w:sz w:val="28"/>
                <w:szCs w:val="28"/>
              </w:rPr>
              <w:t>EVIDENCE OF COMPLIANCE AND NOTES</w:t>
            </w:r>
          </w:p>
        </w:tc>
      </w:tr>
      <w:tr w:rsidR="00563FA1" w:rsidRPr="009D5CF6" w:rsidTr="008C3A63">
        <w:trPr>
          <w:trHeight w:val="696"/>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6E7089" w:rsidRDefault="00563FA1" w:rsidP="006E7089">
            <w:pPr>
              <w:pStyle w:val="ListParagraph"/>
              <w:numPr>
                <w:ilvl w:val="0"/>
                <w:numId w:val="2"/>
              </w:numPr>
              <w:spacing w:before="60" w:after="60" w:line="240" w:lineRule="auto"/>
              <w:ind w:left="389"/>
              <w:rPr>
                <w:rFonts w:ascii="Trebuchet MS" w:hAnsi="Trebuchet MS"/>
              </w:rPr>
            </w:pPr>
            <w:r w:rsidRPr="007C3D59">
              <w:rPr>
                <w:rFonts w:ascii="Trebuchet MS" w:hAnsi="Trebuchet MS"/>
              </w:rPr>
              <w:t xml:space="preserve">Has the current CTAE Director been in the position </w:t>
            </w:r>
            <w:r w:rsidR="00336A47" w:rsidRPr="007C3D59">
              <w:rPr>
                <w:rFonts w:ascii="Trebuchet MS" w:hAnsi="Trebuchet MS"/>
              </w:rPr>
              <w:t xml:space="preserve">since </w:t>
            </w:r>
          </w:p>
          <w:p w:rsidR="00AD02E0" w:rsidRPr="007C3D59" w:rsidRDefault="00336A47" w:rsidP="006E7089">
            <w:pPr>
              <w:pStyle w:val="ListParagraph"/>
              <w:spacing w:before="60" w:after="60" w:line="240" w:lineRule="auto"/>
              <w:ind w:left="389"/>
              <w:rPr>
                <w:rFonts w:ascii="Trebuchet MS" w:hAnsi="Trebuchet MS"/>
              </w:rPr>
            </w:pPr>
            <w:r w:rsidRPr="007C3D59">
              <w:rPr>
                <w:rFonts w:ascii="Trebuchet MS" w:hAnsi="Trebuchet MS"/>
              </w:rPr>
              <w:t>July 1, 201</w:t>
            </w:r>
            <w:r w:rsidR="00C8522A">
              <w:rPr>
                <w:rFonts w:ascii="Trebuchet MS" w:hAnsi="Trebuchet MS"/>
              </w:rPr>
              <w:t>6</w:t>
            </w:r>
            <w:r w:rsidR="00563FA1" w:rsidRPr="007C3D59">
              <w:rPr>
                <w:rFonts w:ascii="Trebuchet MS" w:hAnsi="Trebuchet MS"/>
              </w:rPr>
              <w:t>?</w:t>
            </w:r>
          </w:p>
        </w:tc>
        <w:sdt>
          <w:sdtPr>
            <w:id w:val="-323660629"/>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D02E0" w:rsidRPr="007C3D59" w:rsidRDefault="007C3D59" w:rsidP="007C3D59">
                <w:pPr>
                  <w:spacing w:before="60" w:afterLines="60" w:after="144" w:line="240" w:lineRule="auto"/>
                  <w:jc w:val="center"/>
                </w:pPr>
                <w:r w:rsidRPr="007C3D59">
                  <w:rPr>
                    <w:rFonts w:ascii="Segoe UI Symbol" w:eastAsia="MS Gothic" w:hAnsi="Segoe UI Symbol" w:cs="Segoe UI Symbol"/>
                  </w:rPr>
                  <w:t>☐</w:t>
                </w:r>
              </w:p>
            </w:tc>
          </w:sdtContent>
        </w:sdt>
        <w:sdt>
          <w:sdtPr>
            <w:id w:val="787482306"/>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D02E0" w:rsidRPr="007C3D59" w:rsidRDefault="00AA2535" w:rsidP="007C3D59">
                <w:pPr>
                  <w:spacing w:before="60" w:afterLines="60" w:after="144" w:line="240" w:lineRule="auto"/>
                  <w:jc w:val="center"/>
                </w:pPr>
                <w:r w:rsidRPr="007C3D59">
                  <w:rPr>
                    <w:rFonts w:ascii="MS Gothic" w:eastAsia="MS Gothic" w:hAnsi="MS Gothic" w:hint="eastAsia"/>
                  </w:rPr>
                  <w:t>☐</w:t>
                </w:r>
              </w:p>
            </w:tc>
          </w:sdtContent>
        </w:sdt>
        <w:sdt>
          <w:sdtPr>
            <w:id w:val="-1101490662"/>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D02E0" w:rsidRPr="007C3D59" w:rsidRDefault="00AA2535"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1863087415"/>
            <w:lock w:val="sdtLocked"/>
            <w:placeholder>
              <w:docPart w:val="23DE4DCA37A643DDAA32AF7000A9BDFD"/>
            </w:placeholder>
            <w:showingPlcHdr/>
            <w:comboBox>
              <w:listItem w:displayText="Choose 0 for Yes, 10 for No" w:value=""/>
              <w:listItem w:displayText="0" w:value="Yes"/>
              <w:listItem w:displayText="1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AD02E0" w:rsidRPr="007C3D59" w:rsidRDefault="007D7F69"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1997446848"/>
            <w:placeholder>
              <w:docPart w:val="3C7445E9059A4121B753B1956818C2BB"/>
            </w:placeholder>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AD02E0" w:rsidRPr="007C3D59" w:rsidRDefault="00AA2535"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rsidTr="008C3A63">
        <w:trPr>
          <w:trHeight w:val="540"/>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F42939">
            <w:pPr>
              <w:pStyle w:val="ListParagraph"/>
              <w:numPr>
                <w:ilvl w:val="0"/>
                <w:numId w:val="2"/>
              </w:numPr>
              <w:spacing w:before="60" w:after="60" w:line="240" w:lineRule="auto"/>
              <w:ind w:left="389"/>
              <w:rPr>
                <w:rFonts w:ascii="Trebuchet MS" w:hAnsi="Trebuchet MS"/>
              </w:rPr>
            </w:pPr>
            <w:r w:rsidRPr="007C3D59">
              <w:rPr>
                <w:rFonts w:ascii="Trebuchet MS" w:hAnsi="Trebuchet MS"/>
              </w:rPr>
              <w:t xml:space="preserve">Did the CTAE Director attend </w:t>
            </w:r>
            <w:r w:rsidR="00336A47" w:rsidRPr="007C3D59">
              <w:rPr>
                <w:rFonts w:ascii="Trebuchet MS" w:hAnsi="Trebuchet MS"/>
              </w:rPr>
              <w:t xml:space="preserve">two or more </w:t>
            </w:r>
            <w:r w:rsidRPr="007C3D59">
              <w:rPr>
                <w:rFonts w:ascii="Trebuchet MS" w:hAnsi="Trebuchet MS"/>
              </w:rPr>
              <w:t xml:space="preserve">CTAE sponsored workshops:  Winter Conference, GACTE, </w:t>
            </w:r>
            <w:r w:rsidR="00336A47" w:rsidRPr="007C3D59">
              <w:rPr>
                <w:rFonts w:ascii="Trebuchet MS" w:hAnsi="Trebuchet MS"/>
              </w:rPr>
              <w:t>or</w:t>
            </w:r>
            <w:r w:rsidRPr="007C3D59">
              <w:rPr>
                <w:rFonts w:ascii="Trebuchet MS" w:hAnsi="Trebuchet MS"/>
              </w:rPr>
              <w:t xml:space="preserve"> </w:t>
            </w:r>
            <w:r w:rsidR="00336A47" w:rsidRPr="007C3D59">
              <w:rPr>
                <w:rFonts w:ascii="Trebuchet MS" w:hAnsi="Trebuchet MS"/>
              </w:rPr>
              <w:t>Technical Assistance Meeting</w:t>
            </w:r>
            <w:r w:rsidRPr="007C3D59">
              <w:rPr>
                <w:rFonts w:ascii="Trebuchet MS" w:hAnsi="Trebuchet MS"/>
              </w:rPr>
              <w:t>?</w:t>
            </w:r>
          </w:p>
        </w:tc>
        <w:sdt>
          <w:sdtPr>
            <w:id w:val="-2086370126"/>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Segoe UI Symbol" w:eastAsia="MS Gothic" w:hAnsi="Segoe UI Symbol" w:cs="Segoe UI Symbol"/>
                  </w:rPr>
                  <w:t>☐</w:t>
                </w:r>
              </w:p>
            </w:tc>
          </w:sdtContent>
        </w:sdt>
        <w:sdt>
          <w:sdtPr>
            <w:id w:val="-2093458333"/>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1042741741"/>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1656375666"/>
            <w:lock w:val="sdtLocked"/>
            <w:placeholder>
              <w:docPart w:val="468DDA71DB954C8F9CE907062F918CAF"/>
            </w:placeholder>
            <w:showingPlcHdr/>
            <w:comboBox>
              <w:listItem w:displayText="Choose 0 for Yes, 10 for No" w:value=""/>
              <w:listItem w:displayText="0" w:value="Yes"/>
              <w:listItem w:displayText="1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1882308046"/>
            <w:placeholder>
              <w:docPart w:val="93D62883431D47F2B559B5D9E23FDC78"/>
            </w:placeholder>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rsidTr="008C3A63">
        <w:trPr>
          <w:trHeight w:val="576"/>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F42939">
            <w:pPr>
              <w:pStyle w:val="ListParagraph"/>
              <w:numPr>
                <w:ilvl w:val="0"/>
                <w:numId w:val="2"/>
              </w:numPr>
              <w:spacing w:before="60" w:after="60" w:line="240" w:lineRule="auto"/>
              <w:ind w:left="389"/>
              <w:rPr>
                <w:rFonts w:ascii="Trebuchet MS" w:hAnsi="Trebuchet MS"/>
              </w:rPr>
            </w:pPr>
            <w:r w:rsidRPr="007C3D59">
              <w:rPr>
                <w:rFonts w:ascii="Trebuchet MS" w:hAnsi="Trebuchet MS"/>
              </w:rPr>
              <w:t xml:space="preserve">Did the CTAE System Director complete the </w:t>
            </w:r>
            <w:r w:rsidR="00336A47" w:rsidRPr="007C3D59">
              <w:rPr>
                <w:rFonts w:ascii="Trebuchet MS" w:hAnsi="Trebuchet MS"/>
              </w:rPr>
              <w:t xml:space="preserve">training for New </w:t>
            </w:r>
            <w:r w:rsidRPr="007C3D59">
              <w:rPr>
                <w:rFonts w:ascii="Trebuchet MS" w:hAnsi="Trebuchet MS"/>
              </w:rPr>
              <w:t xml:space="preserve">CTAE </w:t>
            </w:r>
            <w:r w:rsidR="00336A47" w:rsidRPr="007C3D59">
              <w:rPr>
                <w:rFonts w:ascii="Trebuchet MS" w:hAnsi="Trebuchet MS"/>
              </w:rPr>
              <w:t>Directors</w:t>
            </w:r>
            <w:r w:rsidRPr="007C3D59">
              <w:rPr>
                <w:rFonts w:ascii="Trebuchet MS" w:hAnsi="Trebuchet MS"/>
              </w:rPr>
              <w:t>?</w:t>
            </w:r>
          </w:p>
        </w:tc>
        <w:sdt>
          <w:sdtPr>
            <w:id w:val="-127406380"/>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Segoe UI Symbol" w:eastAsia="MS Gothic" w:hAnsi="Segoe UI Symbol" w:cs="Segoe UI Symbol"/>
                  </w:rPr>
                  <w:t>☐</w:t>
                </w:r>
              </w:p>
            </w:tc>
          </w:sdtContent>
        </w:sdt>
        <w:sdt>
          <w:sdtPr>
            <w:id w:val="-1815399554"/>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1542313905"/>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1400628157"/>
            <w:lock w:val="sdtLocked"/>
            <w:placeholder>
              <w:docPart w:val="0FEE6011FA554EE7A4A9E84ACCE8E6A2"/>
            </w:placeholder>
            <w:showingPlcHdr/>
            <w:comboBox>
              <w:listItem w:displayText="Choose 0 for Yes, 10 for No" w:value=""/>
              <w:listItem w:displayText="0" w:value="Yes"/>
              <w:listItem w:displayText="1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569585164"/>
            <w:placeholder>
              <w:docPart w:val="DE0E9735F10843A78C65399717EF9AFE"/>
            </w:placeholder>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rsidTr="008C3A63">
        <w:trPr>
          <w:trHeight w:val="480"/>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F42939">
            <w:pPr>
              <w:pStyle w:val="ListParagraph"/>
              <w:numPr>
                <w:ilvl w:val="0"/>
                <w:numId w:val="2"/>
              </w:numPr>
              <w:spacing w:before="60" w:after="60" w:line="240" w:lineRule="auto"/>
              <w:ind w:left="389"/>
              <w:rPr>
                <w:rFonts w:ascii="Trebuchet MS" w:hAnsi="Trebuchet MS"/>
              </w:rPr>
            </w:pPr>
            <w:r w:rsidRPr="007C3D59">
              <w:rPr>
                <w:rFonts w:ascii="Trebuchet MS" w:hAnsi="Trebuchet MS"/>
              </w:rPr>
              <w:t>Did the LEA meet its Perkins IV local budget match requirement?</w:t>
            </w:r>
          </w:p>
          <w:p w:rsidR="00336A47" w:rsidRPr="007C3D59" w:rsidRDefault="00336A47" w:rsidP="00F42939">
            <w:pPr>
              <w:pStyle w:val="ListParagraph"/>
              <w:spacing w:before="60" w:after="60" w:line="240" w:lineRule="auto"/>
              <w:ind w:left="389"/>
              <w:rPr>
                <w:rFonts w:ascii="Trebuchet MS" w:hAnsi="Trebuchet MS"/>
              </w:rPr>
            </w:pPr>
            <w:r w:rsidRPr="007C3D59">
              <w:rPr>
                <w:rFonts w:ascii="Trebuchet MS" w:hAnsi="Trebuchet MS"/>
              </w:rPr>
              <w:t xml:space="preserve">(As reported on the FTE/QBE </w:t>
            </w:r>
            <w:r w:rsidR="000F6D60" w:rsidRPr="007C3D59">
              <w:rPr>
                <w:rFonts w:ascii="Trebuchet MS" w:hAnsi="Trebuchet MS"/>
              </w:rPr>
              <w:t>Perkins Expenditure Chart)</w:t>
            </w:r>
          </w:p>
        </w:tc>
        <w:sdt>
          <w:sdtPr>
            <w:id w:val="-1778328211"/>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1344851461"/>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137431428"/>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269859554"/>
            <w:lock w:val="sdtLocked"/>
            <w:placeholder>
              <w:docPart w:val="577A8FF88F8E49A7A620E2A2E06EAC0A"/>
            </w:placeholder>
            <w:showingPlcHdr/>
            <w:comboBox>
              <w:listItem w:displayText="Choose 0 for Yes, 50 for No" w:value=""/>
              <w:listItem w:displayText="0" w:value="Yes"/>
              <w:listItem w:displayText="5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8A0C24" w:rsidP="002751FD">
                <w:pPr>
                  <w:spacing w:before="60" w:afterLines="60" w:after="144" w:line="240" w:lineRule="auto"/>
                  <w:jc w:val="center"/>
                </w:pPr>
                <w:r w:rsidRPr="00B72D1C">
                  <w:rPr>
                    <w:rStyle w:val="PlaceholderText"/>
                  </w:rPr>
                  <w:t>Choose an item.</w:t>
                </w:r>
              </w:p>
            </w:tc>
          </w:sdtContent>
        </w:sdt>
        <w:sdt>
          <w:sdtPr>
            <w:rPr>
              <w:rFonts w:ascii="Trebuchet MS" w:hAnsi="Trebuchet MS"/>
            </w:rPr>
            <w:id w:val="-163399239"/>
            <w:placeholder>
              <w:docPart w:val="36D0CB5B0A7C4F878C2199B8C53558C1"/>
            </w:placeholder>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rsidTr="008C3A63">
        <w:trPr>
          <w:trHeight w:val="564"/>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F42939">
            <w:pPr>
              <w:pStyle w:val="ListParagraph"/>
              <w:numPr>
                <w:ilvl w:val="0"/>
                <w:numId w:val="2"/>
              </w:numPr>
              <w:spacing w:before="60" w:after="60" w:line="240" w:lineRule="auto"/>
              <w:ind w:left="389"/>
              <w:rPr>
                <w:rFonts w:ascii="Trebuchet MS" w:hAnsi="Trebuchet MS"/>
              </w:rPr>
            </w:pPr>
            <w:r w:rsidRPr="007C3D59">
              <w:rPr>
                <w:rFonts w:ascii="Trebuchet MS" w:hAnsi="Trebuchet MS"/>
              </w:rPr>
              <w:t xml:space="preserve">Did the LEA submit all budget amendments to the Program Improvement Grant </w:t>
            </w:r>
            <w:r w:rsidR="00527202">
              <w:rPr>
                <w:rFonts w:ascii="Trebuchet MS" w:hAnsi="Trebuchet MS"/>
              </w:rPr>
              <w:t>by</w:t>
            </w:r>
            <w:r w:rsidRPr="007C3D59">
              <w:rPr>
                <w:rFonts w:ascii="Trebuchet MS" w:hAnsi="Trebuchet MS"/>
              </w:rPr>
              <w:t xml:space="preserve"> the deadline of June 6, 201</w:t>
            </w:r>
            <w:r w:rsidR="00C8522A">
              <w:rPr>
                <w:rFonts w:ascii="Trebuchet MS" w:hAnsi="Trebuchet MS"/>
              </w:rPr>
              <w:t>7</w:t>
            </w:r>
            <w:r w:rsidRPr="007C3D59">
              <w:rPr>
                <w:rFonts w:ascii="Trebuchet MS" w:hAnsi="Trebuchet MS"/>
              </w:rPr>
              <w:t>?</w:t>
            </w:r>
          </w:p>
        </w:tc>
        <w:sdt>
          <w:sdtPr>
            <w:id w:val="251317863"/>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Segoe UI Symbol" w:eastAsia="MS Gothic" w:hAnsi="Segoe UI Symbol" w:cs="Segoe UI Symbol"/>
                  </w:rPr>
                  <w:t>☐</w:t>
                </w:r>
              </w:p>
            </w:tc>
          </w:sdtContent>
        </w:sdt>
        <w:sdt>
          <w:sdtPr>
            <w:id w:val="1142540687"/>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1646235481"/>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1758020998"/>
            <w:lock w:val="sdtLocked"/>
            <w:placeholder>
              <w:docPart w:val="7ED5E6DC325A4FBAA379277C27150159"/>
            </w:placeholder>
            <w:showingPlcHdr/>
            <w:comboBox>
              <w:listItem w:displayText="Choose 0 for Yes, 10 for No" w:value=""/>
              <w:listItem w:displayText="0" w:value="Yes"/>
              <w:listItem w:displayText="1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1268196275"/>
            <w:placeholder>
              <w:docPart w:val="6446DF36AFF1493AA1E710897245B885"/>
            </w:placeholder>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rsidTr="008C3A63">
        <w:trPr>
          <w:trHeight w:val="276"/>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CE1E1E">
            <w:pPr>
              <w:pStyle w:val="ListParagraph"/>
              <w:numPr>
                <w:ilvl w:val="0"/>
                <w:numId w:val="2"/>
              </w:numPr>
              <w:spacing w:before="60" w:after="60" w:line="240" w:lineRule="auto"/>
              <w:ind w:left="389"/>
              <w:rPr>
                <w:rFonts w:ascii="Trebuchet MS" w:hAnsi="Trebuchet MS"/>
              </w:rPr>
            </w:pPr>
            <w:r w:rsidRPr="007C3D59">
              <w:rPr>
                <w:rFonts w:ascii="Trebuchet MS" w:hAnsi="Trebuchet MS"/>
              </w:rPr>
              <w:t xml:space="preserve">Did the LEA submit </w:t>
            </w:r>
            <w:r w:rsidR="006E7089">
              <w:rPr>
                <w:rFonts w:ascii="Trebuchet MS" w:hAnsi="Trebuchet MS"/>
              </w:rPr>
              <w:t>all Perkins IV Grants (Program Impr</w:t>
            </w:r>
            <w:r w:rsidRPr="007C3D59">
              <w:rPr>
                <w:rFonts w:ascii="Trebuchet MS" w:hAnsi="Trebuchet MS"/>
              </w:rPr>
              <w:t>ovement</w:t>
            </w:r>
            <w:r w:rsidR="006E7089">
              <w:rPr>
                <w:rFonts w:ascii="Trebuchet MS" w:hAnsi="Trebuchet MS"/>
              </w:rPr>
              <w:t>, Perkinsplus</w:t>
            </w:r>
            <w:bookmarkStart w:id="0" w:name="_GoBack"/>
            <w:bookmarkEnd w:id="0"/>
            <w:r w:rsidR="006E7089">
              <w:rPr>
                <w:rFonts w:ascii="Trebuchet MS" w:hAnsi="Trebuchet MS"/>
              </w:rPr>
              <w:t>, &amp; Carryover)</w:t>
            </w:r>
            <w:r w:rsidRPr="007C3D59">
              <w:rPr>
                <w:rFonts w:ascii="Trebuchet MS" w:hAnsi="Trebuchet MS"/>
              </w:rPr>
              <w:t xml:space="preserve"> Completion Report</w:t>
            </w:r>
            <w:r w:rsidR="006E7089">
              <w:rPr>
                <w:rFonts w:ascii="Trebuchet MS" w:hAnsi="Trebuchet MS"/>
              </w:rPr>
              <w:t>s</w:t>
            </w:r>
            <w:r w:rsidRPr="007C3D59">
              <w:rPr>
                <w:rFonts w:ascii="Trebuchet MS" w:hAnsi="Trebuchet MS"/>
              </w:rPr>
              <w:t xml:space="preserve"> by the July 31, 201</w:t>
            </w:r>
            <w:r w:rsidR="00C8522A">
              <w:rPr>
                <w:rFonts w:ascii="Trebuchet MS" w:hAnsi="Trebuchet MS"/>
              </w:rPr>
              <w:t>7</w:t>
            </w:r>
            <w:r w:rsidRPr="007C3D59">
              <w:rPr>
                <w:rFonts w:ascii="Trebuchet MS" w:hAnsi="Trebuchet MS"/>
              </w:rPr>
              <w:t>, deadline?</w:t>
            </w:r>
          </w:p>
        </w:tc>
        <w:sdt>
          <w:sdtPr>
            <w:id w:val="-1684507178"/>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Segoe UI Symbol" w:eastAsia="MS Gothic" w:hAnsi="Segoe UI Symbol" w:cs="Segoe UI Symbol"/>
                  </w:rPr>
                  <w:t>☐</w:t>
                </w:r>
              </w:p>
            </w:tc>
          </w:sdtContent>
        </w:sdt>
        <w:sdt>
          <w:sdtPr>
            <w:id w:val="-762610369"/>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1732773884"/>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1015155644"/>
            <w:lock w:val="sdtLocked"/>
            <w:showingPlcHdr/>
            <w:comboBox>
              <w:listItem w:displayText="Choose 0 for Yes, 30 for No" w:value=""/>
              <w:listItem w:displayText="0" w:value="Yes"/>
              <w:listItem w:displayText="3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429040909"/>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rsidTr="006E7089">
        <w:trPr>
          <w:trHeight w:val="1200"/>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F42939">
            <w:pPr>
              <w:pStyle w:val="ListParagraph"/>
              <w:numPr>
                <w:ilvl w:val="0"/>
                <w:numId w:val="2"/>
              </w:numPr>
              <w:spacing w:before="60" w:after="60" w:line="240" w:lineRule="auto"/>
              <w:ind w:left="389"/>
              <w:rPr>
                <w:rFonts w:ascii="Trebuchet MS" w:hAnsi="Trebuchet MS"/>
              </w:rPr>
            </w:pPr>
            <w:r w:rsidRPr="007C3D59">
              <w:rPr>
                <w:rFonts w:ascii="Trebuchet MS" w:hAnsi="Trebuchet MS"/>
              </w:rPr>
              <w:t xml:space="preserve">Did the LEA meet Core Indicator 2S1 (Technical Skill Attainment) on the </w:t>
            </w:r>
            <w:r w:rsidRPr="007C3D59">
              <w:rPr>
                <w:rFonts w:ascii="Trebuchet MS" w:hAnsi="Trebuchet MS"/>
                <w:u w:val="single"/>
              </w:rPr>
              <w:t>most recently published</w:t>
            </w:r>
            <w:r w:rsidRPr="007C3D59">
              <w:rPr>
                <w:rFonts w:ascii="Trebuchet MS" w:hAnsi="Trebuchet MS"/>
              </w:rPr>
              <w:t xml:space="preserve"> data?</w:t>
            </w:r>
          </w:p>
        </w:tc>
        <w:sdt>
          <w:sdtPr>
            <w:id w:val="14432916"/>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831175466"/>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561456366"/>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68546004"/>
            <w:showingPlcHdr/>
            <w:comboBox>
              <w:listItem w:displayText="Choose 0 for Yes, 10 for No" w:value=""/>
              <w:listItem w:displayText="0" w:value="Yes"/>
              <w:listItem w:displayText="1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2110543727"/>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rsidTr="008C3A63">
        <w:trPr>
          <w:trHeight w:val="372"/>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F42939">
            <w:pPr>
              <w:pStyle w:val="ListParagraph"/>
              <w:numPr>
                <w:ilvl w:val="0"/>
                <w:numId w:val="2"/>
              </w:numPr>
              <w:spacing w:before="60" w:after="60" w:line="240" w:lineRule="auto"/>
              <w:ind w:left="389"/>
              <w:rPr>
                <w:rFonts w:ascii="Trebuchet MS" w:hAnsi="Trebuchet MS"/>
              </w:rPr>
            </w:pPr>
            <w:r w:rsidRPr="007C3D59">
              <w:rPr>
                <w:rFonts w:ascii="Trebuchet MS" w:hAnsi="Trebuchet MS"/>
              </w:rPr>
              <w:lastRenderedPageBreak/>
              <w:t>Did the LEA sign off on the Program Improvement Grant application through the consolidated application process by May 1</w:t>
            </w:r>
            <w:r w:rsidR="00C8522A">
              <w:rPr>
                <w:rFonts w:ascii="Trebuchet MS" w:hAnsi="Trebuchet MS"/>
              </w:rPr>
              <w:t>2</w:t>
            </w:r>
            <w:r w:rsidRPr="007C3D59">
              <w:rPr>
                <w:rFonts w:ascii="Trebuchet MS" w:hAnsi="Trebuchet MS"/>
              </w:rPr>
              <w:t>, 201</w:t>
            </w:r>
            <w:r w:rsidR="00C8522A">
              <w:rPr>
                <w:rFonts w:ascii="Trebuchet MS" w:hAnsi="Trebuchet MS"/>
              </w:rPr>
              <w:t>7</w:t>
            </w:r>
            <w:r w:rsidRPr="007C3D59">
              <w:rPr>
                <w:rFonts w:ascii="Trebuchet MS" w:hAnsi="Trebuchet MS"/>
              </w:rPr>
              <w:t>?</w:t>
            </w:r>
          </w:p>
        </w:tc>
        <w:sdt>
          <w:sdtPr>
            <w:id w:val="-1906838667"/>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Segoe UI Symbol" w:eastAsia="MS Gothic" w:hAnsi="Segoe UI Symbol" w:cs="Segoe UI Symbol"/>
                  </w:rPr>
                  <w:t>☐</w:t>
                </w:r>
              </w:p>
            </w:tc>
          </w:sdtContent>
        </w:sdt>
        <w:sdt>
          <w:sdtPr>
            <w:id w:val="-1312557181"/>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328418281"/>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1028456968"/>
            <w:lock w:val="sdtLocked"/>
            <w:showingPlcHdr/>
            <w:comboBox>
              <w:listItem w:displayText="Choose 0 for Yes, 10 for No" w:value=""/>
              <w:listItem w:displayText="0" w:value="Yes"/>
              <w:listItem w:displayText="1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1671093692"/>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rsidTr="008C3A63">
        <w:trPr>
          <w:trHeight w:val="468"/>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F42939">
            <w:pPr>
              <w:pStyle w:val="ListParagraph"/>
              <w:numPr>
                <w:ilvl w:val="0"/>
                <w:numId w:val="2"/>
              </w:numPr>
              <w:spacing w:before="60" w:after="60" w:line="240" w:lineRule="auto"/>
              <w:ind w:left="389"/>
              <w:rPr>
                <w:rFonts w:ascii="Trebuchet MS" w:hAnsi="Trebuchet MS"/>
              </w:rPr>
            </w:pPr>
            <w:r w:rsidRPr="007C3D59">
              <w:rPr>
                <w:rFonts w:ascii="Trebuchet MS" w:hAnsi="Trebuchet MS"/>
              </w:rPr>
              <w:t xml:space="preserve">Did the LEA sign off on the Program Improvement Grant budget detail through the consolidated application process by September </w:t>
            </w:r>
            <w:r w:rsidR="00DB18E4">
              <w:rPr>
                <w:rFonts w:ascii="Trebuchet MS" w:hAnsi="Trebuchet MS"/>
              </w:rPr>
              <w:t>29</w:t>
            </w:r>
            <w:r w:rsidRPr="007C3D59">
              <w:rPr>
                <w:rFonts w:ascii="Trebuchet MS" w:hAnsi="Trebuchet MS"/>
              </w:rPr>
              <w:t>, 201</w:t>
            </w:r>
            <w:r w:rsidR="00C8522A">
              <w:rPr>
                <w:rFonts w:ascii="Trebuchet MS" w:hAnsi="Trebuchet MS"/>
              </w:rPr>
              <w:t>7</w:t>
            </w:r>
            <w:r w:rsidRPr="007C3D59">
              <w:rPr>
                <w:rFonts w:ascii="Trebuchet MS" w:hAnsi="Trebuchet MS"/>
              </w:rPr>
              <w:t>?</w:t>
            </w:r>
          </w:p>
        </w:tc>
        <w:sdt>
          <w:sdtPr>
            <w:id w:val="1295176114"/>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Segoe UI Symbol" w:eastAsia="MS Gothic" w:hAnsi="Segoe UI Symbol" w:cs="Segoe UI Symbol"/>
                  </w:rPr>
                  <w:t>☐</w:t>
                </w:r>
              </w:p>
            </w:tc>
          </w:sdtContent>
        </w:sdt>
        <w:sdt>
          <w:sdtPr>
            <w:id w:val="-1057782418"/>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2037643386"/>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355727807"/>
            <w:lock w:val="sdtLocked"/>
            <w:showingPlcHdr/>
            <w:comboBox>
              <w:listItem w:displayText="Choose 0 for Yes, 10 for No" w:value=""/>
              <w:listItem w:displayText="0" w:value="Yes"/>
              <w:listItem w:displayText="1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956719782"/>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rsidTr="008C3A63">
        <w:trPr>
          <w:trHeight w:val="312"/>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F42939">
            <w:pPr>
              <w:pStyle w:val="ListParagraph"/>
              <w:numPr>
                <w:ilvl w:val="0"/>
                <w:numId w:val="2"/>
              </w:numPr>
              <w:spacing w:before="60" w:after="60" w:line="240" w:lineRule="auto"/>
              <w:ind w:left="389"/>
              <w:rPr>
                <w:rFonts w:ascii="Trebuchet MS" w:hAnsi="Trebuchet MS"/>
              </w:rPr>
            </w:pPr>
            <w:r w:rsidRPr="007C3D59">
              <w:rPr>
                <w:rFonts w:ascii="Trebuchet MS" w:hAnsi="Trebuchet MS"/>
              </w:rPr>
              <w:t>Did the LEA use the state recommended equipment inventory management form, or did the form used by the LEA have all the required information?</w:t>
            </w:r>
          </w:p>
        </w:tc>
        <w:sdt>
          <w:sdtPr>
            <w:id w:val="-152527189"/>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580948847"/>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480225270"/>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2028777858"/>
            <w:lock w:val="sdtLocked"/>
            <w:showingPlcHdr/>
            <w:comboBox>
              <w:listItem w:displayText="Choose 0 for Yes, 10 for No" w:value=""/>
              <w:listItem w:displayText="0" w:value="Yes"/>
              <w:listItem w:displayText="1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472530207"/>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rsidTr="008C3A63">
        <w:trPr>
          <w:trHeight w:val="240"/>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6E7089">
            <w:pPr>
              <w:pStyle w:val="ListParagraph"/>
              <w:numPr>
                <w:ilvl w:val="0"/>
                <w:numId w:val="2"/>
              </w:numPr>
              <w:spacing w:before="60" w:after="60" w:line="240" w:lineRule="auto"/>
              <w:ind w:left="389"/>
              <w:rPr>
                <w:rFonts w:ascii="Trebuchet MS" w:hAnsi="Trebuchet MS"/>
              </w:rPr>
            </w:pPr>
            <w:r w:rsidRPr="007C3D59">
              <w:rPr>
                <w:rFonts w:ascii="Trebuchet MS" w:hAnsi="Trebuchet MS"/>
              </w:rPr>
              <w:t>Did the LEA “draw down” funds from Grants Accounting Online Reporting System (GAORS) on a timely basis?</w:t>
            </w:r>
          </w:p>
        </w:tc>
        <w:sdt>
          <w:sdtPr>
            <w:id w:val="1551262189"/>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2041787672"/>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884789540"/>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1789036481"/>
            <w:lock w:val="sdtLocked"/>
            <w:showingPlcHdr/>
            <w:comboBox>
              <w:listItem w:displayText="Choose 0 for Yes, 10 for No" w:value=""/>
              <w:listItem w:displayText="0" w:value="Yes"/>
              <w:listItem w:displayText="1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1850010450"/>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rsidTr="008C3A63">
        <w:trPr>
          <w:trHeight w:val="210"/>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6E7089">
            <w:pPr>
              <w:pStyle w:val="ListParagraph"/>
              <w:numPr>
                <w:ilvl w:val="0"/>
                <w:numId w:val="2"/>
              </w:numPr>
              <w:spacing w:before="60" w:after="60" w:line="240" w:lineRule="auto"/>
              <w:ind w:left="389"/>
              <w:rPr>
                <w:rFonts w:ascii="Trebuchet MS" w:hAnsi="Trebuchet MS"/>
              </w:rPr>
            </w:pPr>
            <w:r w:rsidRPr="007C3D59">
              <w:rPr>
                <w:rFonts w:ascii="Trebuchet MS" w:hAnsi="Trebuchet MS"/>
                <w:i/>
                <w:color w:val="5B9BD5"/>
              </w:rPr>
              <w:t>Did the LEA have Perkins IV federal funds greater than $</w:t>
            </w:r>
            <w:r w:rsidR="006E7089">
              <w:rPr>
                <w:rFonts w:ascii="Trebuchet MS" w:hAnsi="Trebuchet MS"/>
                <w:i/>
                <w:color w:val="5B9BD5"/>
              </w:rPr>
              <w:t>3</w:t>
            </w:r>
            <w:r w:rsidRPr="007C3D59">
              <w:rPr>
                <w:rFonts w:ascii="Trebuchet MS" w:hAnsi="Trebuchet MS"/>
                <w:i/>
                <w:color w:val="5B9BD5"/>
              </w:rPr>
              <w:t>00.00 (combined total of Program Improvement</w:t>
            </w:r>
            <w:r w:rsidR="006E7089">
              <w:rPr>
                <w:rFonts w:ascii="Trebuchet MS" w:hAnsi="Trebuchet MS"/>
                <w:i/>
                <w:color w:val="5B9BD5"/>
              </w:rPr>
              <w:t xml:space="preserve"> and </w:t>
            </w:r>
            <w:r w:rsidRPr="007C3D59">
              <w:rPr>
                <w:rFonts w:ascii="Trebuchet MS" w:hAnsi="Trebuchet MS"/>
                <w:i/>
                <w:color w:val="5B9BD5"/>
              </w:rPr>
              <w:t>Carryover) left unspent after June 30, 201</w:t>
            </w:r>
            <w:r w:rsidR="00C8522A">
              <w:rPr>
                <w:rFonts w:ascii="Trebuchet MS" w:hAnsi="Trebuchet MS"/>
                <w:i/>
                <w:color w:val="5B9BD5"/>
              </w:rPr>
              <w:t>7</w:t>
            </w:r>
            <w:r w:rsidRPr="007C3D59">
              <w:rPr>
                <w:rFonts w:ascii="Trebuchet MS" w:hAnsi="Trebuchet MS"/>
                <w:i/>
                <w:color w:val="5B9BD5"/>
              </w:rPr>
              <w:t>?</w:t>
            </w:r>
          </w:p>
        </w:tc>
        <w:sdt>
          <w:sdtPr>
            <w:id w:val="703997039"/>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Segoe UI Symbol" w:eastAsia="MS Gothic" w:hAnsi="Segoe UI Symbol" w:cs="Segoe UI Symbol"/>
                  </w:rPr>
                  <w:t>☐</w:t>
                </w:r>
              </w:p>
            </w:tc>
          </w:sdtContent>
        </w:sdt>
        <w:sdt>
          <w:sdtPr>
            <w:id w:val="654574158"/>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41420907"/>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1308586772"/>
            <w:lock w:val="sdtLocked"/>
            <w:showingPlcHdr/>
            <w:comboBox>
              <w:listItem w:displayText="Choose 0 for No, 20 for Yes" w:value=""/>
              <w:listItem w:displayText="0" w:value="No"/>
              <w:listItem w:displayText="20" w:value="Yes"/>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1481151987"/>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rsidTr="008C3A63">
        <w:trPr>
          <w:trHeight w:val="228"/>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F42939">
            <w:pPr>
              <w:pStyle w:val="ListParagraph"/>
              <w:numPr>
                <w:ilvl w:val="0"/>
                <w:numId w:val="2"/>
              </w:numPr>
              <w:spacing w:before="60" w:after="60" w:line="240" w:lineRule="auto"/>
              <w:ind w:left="389"/>
              <w:rPr>
                <w:rFonts w:ascii="Trebuchet MS" w:hAnsi="Trebuchet MS"/>
              </w:rPr>
            </w:pPr>
            <w:r w:rsidRPr="007C3D59">
              <w:rPr>
                <w:rFonts w:ascii="Trebuchet MS" w:hAnsi="Trebuchet MS"/>
                <w:i/>
                <w:color w:val="5B9BD5"/>
              </w:rPr>
              <w:t>Did the LEA report EOPA testing irregularities for the most recent fiscal year?</w:t>
            </w:r>
          </w:p>
        </w:tc>
        <w:sdt>
          <w:sdtPr>
            <w:id w:val="275610002"/>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8C3A63" w:rsidP="007C3D59">
                <w:pPr>
                  <w:spacing w:before="60" w:afterLines="60" w:after="144" w:line="240" w:lineRule="auto"/>
                  <w:jc w:val="center"/>
                </w:pPr>
                <w:r>
                  <w:rPr>
                    <w:rFonts w:ascii="Segoe UI Symbol" w:eastAsia="MS Gothic" w:hAnsi="Segoe UI Symbol" w:cs="Segoe UI Symbol"/>
                  </w:rPr>
                  <w:t>☐</w:t>
                </w:r>
              </w:p>
            </w:tc>
          </w:sdtContent>
        </w:sdt>
        <w:sdt>
          <w:sdtPr>
            <w:id w:val="-1174176663"/>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1131083015"/>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1496800686"/>
            <w:lock w:val="sdtLocked"/>
            <w:showingPlcHdr/>
            <w:comboBox>
              <w:listItem w:displayText="Choose 0 for No, 10 for Yes" w:value=""/>
              <w:listItem w:displayText="0" w:value="No"/>
              <w:listItem w:displayText="10" w:value="Yes"/>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1144200286"/>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26121A" w:rsidTr="008C3A63">
        <w:trPr>
          <w:trHeight w:val="789"/>
        </w:trPr>
        <w:tc>
          <w:tcPr>
            <w:tcW w:w="5721"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26121A" w:rsidRPr="007C3D59" w:rsidRDefault="0026121A" w:rsidP="00CB66E7">
            <w:pPr>
              <w:spacing w:after="0" w:line="240" w:lineRule="auto"/>
              <w:jc w:val="center"/>
              <w:rPr>
                <w:rFonts w:ascii="Trebuchet MS" w:hAnsi="Trebuchet MS"/>
                <w:b/>
                <w:sz w:val="28"/>
                <w:szCs w:val="28"/>
              </w:rPr>
            </w:pPr>
            <w:r w:rsidRPr="007C3D59">
              <w:rPr>
                <w:rFonts w:ascii="Trebuchet MS" w:hAnsi="Trebuchet MS"/>
                <w:b/>
                <w:sz w:val="28"/>
                <w:szCs w:val="28"/>
              </w:rPr>
              <w:t>Total Points</w:t>
            </w:r>
          </w:p>
        </w:tc>
        <w:sdt>
          <w:sdtPr>
            <w:rPr>
              <w:b/>
            </w:rPr>
            <w:id w:val="774989183"/>
            <w:showingPlcHdr/>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26121A" w:rsidRPr="007C3D59" w:rsidRDefault="00AA2535" w:rsidP="00CB66E7">
                <w:pPr>
                  <w:spacing w:after="0" w:line="240" w:lineRule="auto"/>
                  <w:jc w:val="center"/>
                  <w:rPr>
                    <w:b/>
                  </w:rPr>
                </w:pPr>
                <w:r w:rsidRPr="007C3D59">
                  <w:rPr>
                    <w:rStyle w:val="PlaceholderText"/>
                    <w:b/>
                  </w:rPr>
                  <w:t>Click here to enter text.</w:t>
                </w:r>
              </w:p>
            </w:tc>
          </w:sdtContent>
        </w:sd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rsidR="0026121A" w:rsidRPr="007C3D59" w:rsidRDefault="0026121A"/>
        </w:tc>
      </w:tr>
    </w:tbl>
    <w:p w:rsidR="00AD02E0" w:rsidRDefault="00AD02E0"/>
    <w:p w:rsidR="0007009C" w:rsidRPr="0007009C" w:rsidRDefault="0007009C" w:rsidP="0007009C">
      <w:pPr>
        <w:pStyle w:val="ListParagraph"/>
        <w:spacing w:after="0" w:line="240" w:lineRule="auto"/>
        <w:ind w:left="0"/>
        <w:jc w:val="both"/>
        <w:rPr>
          <w:rFonts w:ascii="Trebuchet MS" w:hAnsi="Trebuchet MS"/>
        </w:rPr>
      </w:pPr>
      <w:r w:rsidRPr="0007009C">
        <w:rPr>
          <w:rFonts w:ascii="Trebuchet MS" w:hAnsi="Trebuchet MS"/>
        </w:rPr>
        <w:t>By signing this report, I certify to the best of my knowledge and belief that the report is true, complete, and accurate, and the expenditures, disbursements and the expenditures, disbursements and cash receipts are for the purposes and objectives set forth in the terms and conditions of the Federal award.  I am aware that any false, fictitious, or fraudulent information, or the omission of any material fact, may subject me to criminal, civil or administrative penalties for fraud, false statements, false claims or otherwise.   </w:t>
      </w:r>
    </w:p>
    <w:p w:rsidR="00A62C26" w:rsidRDefault="00A62C26"/>
    <w:p w:rsidR="00A62C26" w:rsidRPr="00A62C26" w:rsidRDefault="00A62C26">
      <w:pPr>
        <w:rPr>
          <w:rFonts w:ascii="Trebuchet MS" w:hAnsi="Trebuchet MS"/>
        </w:rPr>
      </w:pPr>
      <w:r w:rsidRPr="00A62C26">
        <w:rPr>
          <w:rFonts w:ascii="Trebuchet MS" w:hAnsi="Trebuchet MS"/>
          <w:sz w:val="24"/>
          <w:szCs w:val="24"/>
        </w:rPr>
        <w:t>CTAE Director (Signature)</w:t>
      </w:r>
      <w:r>
        <w:rPr>
          <w:rFonts w:ascii="Trebuchet MS" w:hAnsi="Trebuchet MS"/>
          <w:sz w:val="24"/>
          <w:szCs w:val="24"/>
        </w:rPr>
        <w:t xml:space="preserve">: </w:t>
      </w:r>
      <w:r w:rsidRPr="00A62C26">
        <w:rPr>
          <w:rFonts w:ascii="Trebuchet MS" w:hAnsi="Trebuchet MS"/>
          <w:sz w:val="24"/>
          <w:szCs w:val="24"/>
        </w:rPr>
        <w:t xml:space="preserve"> </w:t>
      </w:r>
      <w:r>
        <w:rPr>
          <w:rFonts w:ascii="Trebuchet MS" w:hAnsi="Trebuchet MS"/>
          <w:sz w:val="24"/>
          <w:szCs w:val="24"/>
        </w:rPr>
        <w:t>________________</w:t>
      </w:r>
      <w:r w:rsidRPr="00A62C26">
        <w:rPr>
          <w:rFonts w:ascii="Trebuchet MS" w:hAnsi="Trebuchet MS"/>
          <w:sz w:val="24"/>
          <w:szCs w:val="24"/>
        </w:rPr>
        <w:t>_________________   Date</w:t>
      </w:r>
      <w:r>
        <w:rPr>
          <w:rFonts w:ascii="Trebuchet MS" w:hAnsi="Trebuchet MS"/>
          <w:sz w:val="24"/>
          <w:szCs w:val="24"/>
        </w:rPr>
        <w:t xml:space="preserve">:  </w:t>
      </w:r>
      <w:sdt>
        <w:sdtPr>
          <w:rPr>
            <w:rFonts w:ascii="Trebuchet MS" w:hAnsi="Trebuchet MS"/>
            <w:sz w:val="24"/>
            <w:szCs w:val="24"/>
          </w:rPr>
          <w:id w:val="-298222422"/>
          <w:showingPlcHdr/>
          <w:date>
            <w:dateFormat w:val="M/d/yyyy"/>
            <w:lid w:val="en-US"/>
            <w:storeMappedDataAs w:val="dateTime"/>
            <w:calendar w:val="gregorian"/>
          </w:date>
        </w:sdtPr>
        <w:sdtEndPr/>
        <w:sdtContent>
          <w:r w:rsidR="00EF728B" w:rsidRPr="00D94DBC">
            <w:rPr>
              <w:rStyle w:val="PlaceholderText"/>
            </w:rPr>
            <w:t>Click here to enter a date.</w:t>
          </w:r>
        </w:sdtContent>
      </w:sdt>
    </w:p>
    <w:sectPr w:rsidR="00A62C26" w:rsidRPr="00A62C26" w:rsidSect="008C3A63">
      <w:footerReference w:type="default" r:id="rId12"/>
      <w:pgSz w:w="12240" w:h="15840"/>
      <w:pgMar w:top="720" w:right="432" w:bottom="720" w:left="720" w:header="720"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1E1E" w:rsidRDefault="00CE1E1E" w:rsidP="0007009C">
      <w:pPr>
        <w:spacing w:after="0" w:line="240" w:lineRule="auto"/>
      </w:pPr>
      <w:r>
        <w:separator/>
      </w:r>
    </w:p>
  </w:endnote>
  <w:endnote w:type="continuationSeparator" w:id="0">
    <w:p w:rsidR="00CE1E1E" w:rsidRDefault="00CE1E1E" w:rsidP="00070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009C" w:rsidRDefault="0007009C" w:rsidP="0007009C">
    <w:pPr>
      <w:pStyle w:val="Footer"/>
      <w:jc w:val="center"/>
    </w:pPr>
    <w:r>
      <w:t>Georgia Department of Education</w:t>
    </w:r>
  </w:p>
  <w:p w:rsidR="0007009C" w:rsidRDefault="00DB18E4" w:rsidP="0007009C">
    <w:pPr>
      <w:pStyle w:val="Footer"/>
      <w:jc w:val="center"/>
    </w:pPr>
    <w:r>
      <w:t>January 16</w:t>
    </w:r>
    <w:r w:rsidR="0007009C">
      <w:t>, 201</w:t>
    </w:r>
    <w:r w:rsidR="00C8522A">
      <w:t>8</w:t>
    </w:r>
  </w:p>
  <w:p w:rsidR="0007009C" w:rsidRDefault="0007009C" w:rsidP="0007009C">
    <w:pPr>
      <w:pStyle w:val="Footer"/>
      <w:jc w:val="center"/>
    </w:pPr>
    <w:r>
      <w:t xml:space="preserve">Page </w:t>
    </w:r>
    <w:r>
      <w:fldChar w:fldCharType="begin"/>
    </w:r>
    <w:r>
      <w:instrText xml:space="preserve"> PAGE   \* MERGEFORMAT </w:instrText>
    </w:r>
    <w:r>
      <w:fldChar w:fldCharType="separate"/>
    </w:r>
    <w:r w:rsidR="004C34C4">
      <w:rPr>
        <w:noProof/>
      </w:rPr>
      <w:t>2</w:t>
    </w:r>
    <w:r>
      <w:rPr>
        <w:noProof/>
      </w:rPr>
      <w:fldChar w:fldCharType="end"/>
    </w:r>
  </w:p>
  <w:p w:rsidR="0007009C" w:rsidRDefault="000700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1E1E" w:rsidRDefault="00CE1E1E" w:rsidP="0007009C">
      <w:pPr>
        <w:spacing w:after="0" w:line="240" w:lineRule="auto"/>
      </w:pPr>
      <w:r>
        <w:separator/>
      </w:r>
    </w:p>
  </w:footnote>
  <w:footnote w:type="continuationSeparator" w:id="0">
    <w:p w:rsidR="00CE1E1E" w:rsidRDefault="00CE1E1E" w:rsidP="000700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1D7B04"/>
    <w:multiLevelType w:val="hybridMultilevel"/>
    <w:tmpl w:val="14D6A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923FAD"/>
    <w:multiLevelType w:val="hybridMultilevel"/>
    <w:tmpl w:val="33E0A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ocumentProtection w:edit="forms"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WwMDUxNjU3NLA0MDZU0lEKTi0uzszPAykwrAUA3lHy+ywAAAA="/>
  </w:docVars>
  <w:rsids>
    <w:rsidRoot w:val="00CE1E1E"/>
    <w:rsid w:val="0007009C"/>
    <w:rsid w:val="000C064D"/>
    <w:rsid w:val="000F6D60"/>
    <w:rsid w:val="001402EF"/>
    <w:rsid w:val="00151DD9"/>
    <w:rsid w:val="00251066"/>
    <w:rsid w:val="0026121A"/>
    <w:rsid w:val="002751FD"/>
    <w:rsid w:val="002C3A13"/>
    <w:rsid w:val="00336A47"/>
    <w:rsid w:val="003A329A"/>
    <w:rsid w:val="003D46F6"/>
    <w:rsid w:val="004B3B06"/>
    <w:rsid w:val="004C34C4"/>
    <w:rsid w:val="00527202"/>
    <w:rsid w:val="00563FA1"/>
    <w:rsid w:val="0058318C"/>
    <w:rsid w:val="0061220B"/>
    <w:rsid w:val="006325A9"/>
    <w:rsid w:val="006E7089"/>
    <w:rsid w:val="00725156"/>
    <w:rsid w:val="00761510"/>
    <w:rsid w:val="00780760"/>
    <w:rsid w:val="007C3D59"/>
    <w:rsid w:val="007D7F69"/>
    <w:rsid w:val="008251E3"/>
    <w:rsid w:val="008A0C24"/>
    <w:rsid w:val="008C3A63"/>
    <w:rsid w:val="009D5CF6"/>
    <w:rsid w:val="00A2022E"/>
    <w:rsid w:val="00A62C26"/>
    <w:rsid w:val="00AA2535"/>
    <w:rsid w:val="00AD02E0"/>
    <w:rsid w:val="00AD3E79"/>
    <w:rsid w:val="00B34F07"/>
    <w:rsid w:val="00C773EA"/>
    <w:rsid w:val="00C8522A"/>
    <w:rsid w:val="00CB66E7"/>
    <w:rsid w:val="00CC4B3E"/>
    <w:rsid w:val="00CE1E1E"/>
    <w:rsid w:val="00D1434C"/>
    <w:rsid w:val="00D46593"/>
    <w:rsid w:val="00D508C7"/>
    <w:rsid w:val="00D67ACF"/>
    <w:rsid w:val="00DB18E4"/>
    <w:rsid w:val="00DB56EE"/>
    <w:rsid w:val="00DD52E6"/>
    <w:rsid w:val="00DF122A"/>
    <w:rsid w:val="00E60971"/>
    <w:rsid w:val="00EF28DB"/>
    <w:rsid w:val="00EF728B"/>
    <w:rsid w:val="00F24454"/>
    <w:rsid w:val="00F42939"/>
    <w:rsid w:val="00FA0A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C6F72"/>
  <w15:docId w15:val="{5042E287-3509-4385-BF2F-DD6359011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3FA1"/>
    <w:pPr>
      <w:ind w:left="720"/>
      <w:contextualSpacing/>
    </w:pPr>
  </w:style>
  <w:style w:type="character" w:styleId="PlaceholderText">
    <w:name w:val="Placeholder Text"/>
    <w:basedOn w:val="DefaultParagraphFont"/>
    <w:uiPriority w:val="99"/>
    <w:semiHidden/>
    <w:rsid w:val="00D67ACF"/>
    <w:rPr>
      <w:color w:val="808080"/>
    </w:rPr>
  </w:style>
  <w:style w:type="paragraph" w:styleId="Header">
    <w:name w:val="header"/>
    <w:basedOn w:val="Normal"/>
    <w:link w:val="HeaderChar"/>
    <w:uiPriority w:val="99"/>
    <w:unhideWhenUsed/>
    <w:rsid w:val="000700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009C"/>
  </w:style>
  <w:style w:type="paragraph" w:styleId="Footer">
    <w:name w:val="footer"/>
    <w:basedOn w:val="Normal"/>
    <w:link w:val="FooterChar"/>
    <w:uiPriority w:val="99"/>
    <w:unhideWhenUsed/>
    <w:rsid w:val="000700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009C"/>
  </w:style>
  <w:style w:type="character" w:styleId="CommentReference">
    <w:name w:val="annotation reference"/>
    <w:basedOn w:val="DefaultParagraphFont"/>
    <w:uiPriority w:val="99"/>
    <w:semiHidden/>
    <w:unhideWhenUsed/>
    <w:rsid w:val="000F6D60"/>
    <w:rPr>
      <w:sz w:val="16"/>
      <w:szCs w:val="16"/>
    </w:rPr>
  </w:style>
  <w:style w:type="paragraph" w:styleId="CommentText">
    <w:name w:val="annotation text"/>
    <w:basedOn w:val="Normal"/>
    <w:link w:val="CommentTextChar"/>
    <w:uiPriority w:val="99"/>
    <w:semiHidden/>
    <w:unhideWhenUsed/>
    <w:rsid w:val="000F6D60"/>
    <w:pPr>
      <w:spacing w:line="240" w:lineRule="auto"/>
    </w:pPr>
    <w:rPr>
      <w:sz w:val="20"/>
      <w:szCs w:val="20"/>
    </w:rPr>
  </w:style>
  <w:style w:type="character" w:customStyle="1" w:styleId="CommentTextChar">
    <w:name w:val="Comment Text Char"/>
    <w:basedOn w:val="DefaultParagraphFont"/>
    <w:link w:val="CommentText"/>
    <w:uiPriority w:val="99"/>
    <w:semiHidden/>
    <w:rsid w:val="000F6D60"/>
    <w:rPr>
      <w:sz w:val="20"/>
      <w:szCs w:val="20"/>
    </w:rPr>
  </w:style>
  <w:style w:type="paragraph" w:styleId="CommentSubject">
    <w:name w:val="annotation subject"/>
    <w:basedOn w:val="CommentText"/>
    <w:next w:val="CommentText"/>
    <w:link w:val="CommentSubjectChar"/>
    <w:uiPriority w:val="99"/>
    <w:semiHidden/>
    <w:unhideWhenUsed/>
    <w:rsid w:val="000F6D60"/>
    <w:rPr>
      <w:b/>
      <w:bCs/>
    </w:rPr>
  </w:style>
  <w:style w:type="character" w:customStyle="1" w:styleId="CommentSubjectChar">
    <w:name w:val="Comment Subject Char"/>
    <w:basedOn w:val="CommentTextChar"/>
    <w:link w:val="CommentSubject"/>
    <w:uiPriority w:val="99"/>
    <w:semiHidden/>
    <w:rsid w:val="000F6D60"/>
    <w:rPr>
      <w:b/>
      <w:bCs/>
      <w:sz w:val="20"/>
      <w:szCs w:val="20"/>
    </w:rPr>
  </w:style>
  <w:style w:type="paragraph" w:styleId="BalloonText">
    <w:name w:val="Balloon Text"/>
    <w:basedOn w:val="Normal"/>
    <w:link w:val="BalloonTextChar"/>
    <w:uiPriority w:val="99"/>
    <w:semiHidden/>
    <w:unhideWhenUsed/>
    <w:rsid w:val="000F6D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D6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J:\LEA%20Monitoring\To%20Be%20Sent%20To%20Brenda%20B\2016\Monitoring%20%20Risk%20Assessment%20Checklist%20FY2015%2012.18.2015.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08636529D64C63B7533503CB6405D5"/>
        <w:category>
          <w:name w:val="General"/>
          <w:gallery w:val="placeholder"/>
        </w:category>
        <w:types>
          <w:type w:val="bbPlcHdr"/>
        </w:types>
        <w:behaviors>
          <w:behavior w:val="content"/>
        </w:behaviors>
        <w:guid w:val="{B1B15568-6D0B-49E9-BBD8-5055A71D717E}"/>
      </w:docPartPr>
      <w:docPartBody>
        <w:p w:rsidR="00D31CF8" w:rsidRDefault="00D31CF8" w:rsidP="00D31CF8">
          <w:pPr>
            <w:pStyle w:val="4508636529D64C63B7533503CB6405D51"/>
          </w:pPr>
          <w:r w:rsidRPr="00B72D1C">
            <w:rPr>
              <w:rStyle w:val="PlaceholderText"/>
            </w:rPr>
            <w:t>Click here to enter text.</w:t>
          </w:r>
        </w:p>
      </w:docPartBody>
    </w:docPart>
    <w:docPart>
      <w:docPartPr>
        <w:name w:val="244F4B8385EE45E8B6C7566A184294F6"/>
        <w:category>
          <w:name w:val="General"/>
          <w:gallery w:val="placeholder"/>
        </w:category>
        <w:types>
          <w:type w:val="bbPlcHdr"/>
        </w:types>
        <w:behaviors>
          <w:behavior w:val="content"/>
        </w:behaviors>
        <w:guid w:val="{C363A169-723D-432E-B30C-DE29FCB83BBA}"/>
      </w:docPartPr>
      <w:docPartBody>
        <w:p w:rsidR="00D31CF8" w:rsidRDefault="00D31CF8" w:rsidP="00D31CF8">
          <w:pPr>
            <w:pStyle w:val="244F4B8385EE45E8B6C7566A184294F61"/>
          </w:pPr>
          <w:r w:rsidRPr="00D94DBC">
            <w:rPr>
              <w:rStyle w:val="PlaceholderText"/>
            </w:rPr>
            <w:t>Click here to enter a date.</w:t>
          </w:r>
        </w:p>
      </w:docPartBody>
    </w:docPart>
    <w:docPart>
      <w:docPartPr>
        <w:name w:val="23DE4DCA37A643DDAA32AF7000A9BDFD"/>
        <w:category>
          <w:name w:val="General"/>
          <w:gallery w:val="placeholder"/>
        </w:category>
        <w:types>
          <w:type w:val="bbPlcHdr"/>
        </w:types>
        <w:behaviors>
          <w:behavior w:val="content"/>
        </w:behaviors>
        <w:guid w:val="{B0234562-0268-4C95-9C0F-BB7D12191258}"/>
      </w:docPartPr>
      <w:docPartBody>
        <w:p w:rsidR="00D31CF8" w:rsidRDefault="00D31CF8" w:rsidP="00D31CF8">
          <w:pPr>
            <w:pStyle w:val="23DE4DCA37A643DDAA32AF7000A9BDFD1"/>
          </w:pPr>
          <w:r w:rsidRPr="007C3D59">
            <w:rPr>
              <w:rStyle w:val="PlaceholderText"/>
            </w:rPr>
            <w:t>Choose an item.</w:t>
          </w:r>
        </w:p>
      </w:docPartBody>
    </w:docPart>
    <w:docPart>
      <w:docPartPr>
        <w:name w:val="3C7445E9059A4121B753B1956818C2BB"/>
        <w:category>
          <w:name w:val="General"/>
          <w:gallery w:val="placeholder"/>
        </w:category>
        <w:types>
          <w:type w:val="bbPlcHdr"/>
        </w:types>
        <w:behaviors>
          <w:behavior w:val="content"/>
        </w:behaviors>
        <w:guid w:val="{47D2395A-6935-4FF5-8EC7-3B2B6C842988}"/>
      </w:docPartPr>
      <w:docPartBody>
        <w:p w:rsidR="00D31CF8" w:rsidRDefault="00D31CF8" w:rsidP="00D31CF8">
          <w:pPr>
            <w:pStyle w:val="3C7445E9059A4121B753B1956818C2BB1"/>
          </w:pPr>
          <w:r w:rsidRPr="007C3D59">
            <w:rPr>
              <w:rStyle w:val="PlaceholderText"/>
              <w:rFonts w:ascii="Trebuchet MS" w:hAnsi="Trebuchet MS"/>
            </w:rPr>
            <w:t>Click here to enter text.</w:t>
          </w:r>
        </w:p>
      </w:docPartBody>
    </w:docPart>
    <w:docPart>
      <w:docPartPr>
        <w:name w:val="468DDA71DB954C8F9CE907062F918CAF"/>
        <w:category>
          <w:name w:val="General"/>
          <w:gallery w:val="placeholder"/>
        </w:category>
        <w:types>
          <w:type w:val="bbPlcHdr"/>
        </w:types>
        <w:behaviors>
          <w:behavior w:val="content"/>
        </w:behaviors>
        <w:guid w:val="{AEC1C919-FA59-42D3-9F9F-7313C7F0B9AF}"/>
      </w:docPartPr>
      <w:docPartBody>
        <w:p w:rsidR="00D31CF8" w:rsidRDefault="00D31CF8" w:rsidP="00D31CF8">
          <w:pPr>
            <w:pStyle w:val="468DDA71DB954C8F9CE907062F918CAF1"/>
          </w:pPr>
          <w:r w:rsidRPr="007C3D59">
            <w:rPr>
              <w:rStyle w:val="PlaceholderText"/>
            </w:rPr>
            <w:t>Choose an item.</w:t>
          </w:r>
        </w:p>
      </w:docPartBody>
    </w:docPart>
    <w:docPart>
      <w:docPartPr>
        <w:name w:val="93D62883431D47F2B559B5D9E23FDC78"/>
        <w:category>
          <w:name w:val="General"/>
          <w:gallery w:val="placeholder"/>
        </w:category>
        <w:types>
          <w:type w:val="bbPlcHdr"/>
        </w:types>
        <w:behaviors>
          <w:behavior w:val="content"/>
        </w:behaviors>
        <w:guid w:val="{FBBFDC01-A091-4939-BB53-1070EA2917F0}"/>
      </w:docPartPr>
      <w:docPartBody>
        <w:p w:rsidR="00D31CF8" w:rsidRDefault="00D31CF8" w:rsidP="00D31CF8">
          <w:pPr>
            <w:pStyle w:val="93D62883431D47F2B559B5D9E23FDC781"/>
          </w:pPr>
          <w:r w:rsidRPr="007C3D59">
            <w:rPr>
              <w:rStyle w:val="PlaceholderText"/>
              <w:rFonts w:ascii="Trebuchet MS" w:hAnsi="Trebuchet MS"/>
            </w:rPr>
            <w:t>Click here to enter text.</w:t>
          </w:r>
        </w:p>
      </w:docPartBody>
    </w:docPart>
    <w:docPart>
      <w:docPartPr>
        <w:name w:val="0FEE6011FA554EE7A4A9E84ACCE8E6A2"/>
        <w:category>
          <w:name w:val="General"/>
          <w:gallery w:val="placeholder"/>
        </w:category>
        <w:types>
          <w:type w:val="bbPlcHdr"/>
        </w:types>
        <w:behaviors>
          <w:behavior w:val="content"/>
        </w:behaviors>
        <w:guid w:val="{584B8A52-7A32-4C74-994A-F5FA6F35BAB5}"/>
      </w:docPartPr>
      <w:docPartBody>
        <w:p w:rsidR="00D31CF8" w:rsidRDefault="00D31CF8" w:rsidP="00D31CF8">
          <w:pPr>
            <w:pStyle w:val="0FEE6011FA554EE7A4A9E84ACCE8E6A21"/>
          </w:pPr>
          <w:r w:rsidRPr="007C3D59">
            <w:rPr>
              <w:rStyle w:val="PlaceholderText"/>
            </w:rPr>
            <w:t>Choose an item.</w:t>
          </w:r>
        </w:p>
      </w:docPartBody>
    </w:docPart>
    <w:docPart>
      <w:docPartPr>
        <w:name w:val="DE0E9735F10843A78C65399717EF9AFE"/>
        <w:category>
          <w:name w:val="General"/>
          <w:gallery w:val="placeholder"/>
        </w:category>
        <w:types>
          <w:type w:val="bbPlcHdr"/>
        </w:types>
        <w:behaviors>
          <w:behavior w:val="content"/>
        </w:behaviors>
        <w:guid w:val="{99D1B6E3-5A2A-4A50-9AB6-9858E3645A3F}"/>
      </w:docPartPr>
      <w:docPartBody>
        <w:p w:rsidR="00D31CF8" w:rsidRDefault="00D31CF8" w:rsidP="00D31CF8">
          <w:pPr>
            <w:pStyle w:val="DE0E9735F10843A78C65399717EF9AFE1"/>
          </w:pPr>
          <w:r w:rsidRPr="007C3D59">
            <w:rPr>
              <w:rStyle w:val="PlaceholderText"/>
              <w:rFonts w:ascii="Trebuchet MS" w:hAnsi="Trebuchet MS"/>
            </w:rPr>
            <w:t>Click here to enter text.</w:t>
          </w:r>
        </w:p>
      </w:docPartBody>
    </w:docPart>
    <w:docPart>
      <w:docPartPr>
        <w:name w:val="577A8FF88F8E49A7A620E2A2E06EAC0A"/>
        <w:category>
          <w:name w:val="General"/>
          <w:gallery w:val="placeholder"/>
        </w:category>
        <w:types>
          <w:type w:val="bbPlcHdr"/>
        </w:types>
        <w:behaviors>
          <w:behavior w:val="content"/>
        </w:behaviors>
        <w:guid w:val="{EEB419F3-6637-4AC0-A542-79A975805A44}"/>
      </w:docPartPr>
      <w:docPartBody>
        <w:p w:rsidR="00D31CF8" w:rsidRDefault="00D31CF8" w:rsidP="00D31CF8">
          <w:pPr>
            <w:pStyle w:val="577A8FF88F8E49A7A620E2A2E06EAC0A1"/>
          </w:pPr>
          <w:r w:rsidRPr="00B72D1C">
            <w:rPr>
              <w:rStyle w:val="PlaceholderText"/>
            </w:rPr>
            <w:t>Choose an item.</w:t>
          </w:r>
        </w:p>
      </w:docPartBody>
    </w:docPart>
    <w:docPart>
      <w:docPartPr>
        <w:name w:val="36D0CB5B0A7C4F878C2199B8C53558C1"/>
        <w:category>
          <w:name w:val="General"/>
          <w:gallery w:val="placeholder"/>
        </w:category>
        <w:types>
          <w:type w:val="bbPlcHdr"/>
        </w:types>
        <w:behaviors>
          <w:behavior w:val="content"/>
        </w:behaviors>
        <w:guid w:val="{89AC0039-C7DA-4CF6-9796-E93151C41ACB}"/>
      </w:docPartPr>
      <w:docPartBody>
        <w:p w:rsidR="00D31CF8" w:rsidRDefault="00D31CF8" w:rsidP="00D31CF8">
          <w:pPr>
            <w:pStyle w:val="36D0CB5B0A7C4F878C2199B8C53558C11"/>
          </w:pPr>
          <w:r w:rsidRPr="007C3D59">
            <w:rPr>
              <w:rStyle w:val="PlaceholderText"/>
              <w:rFonts w:ascii="Trebuchet MS" w:hAnsi="Trebuchet MS"/>
            </w:rPr>
            <w:t>Click here to enter text.</w:t>
          </w:r>
        </w:p>
      </w:docPartBody>
    </w:docPart>
    <w:docPart>
      <w:docPartPr>
        <w:name w:val="7ED5E6DC325A4FBAA379277C27150159"/>
        <w:category>
          <w:name w:val="General"/>
          <w:gallery w:val="placeholder"/>
        </w:category>
        <w:types>
          <w:type w:val="bbPlcHdr"/>
        </w:types>
        <w:behaviors>
          <w:behavior w:val="content"/>
        </w:behaviors>
        <w:guid w:val="{E18A626C-FF81-489C-AA32-98D5049A3A11}"/>
      </w:docPartPr>
      <w:docPartBody>
        <w:p w:rsidR="00D31CF8" w:rsidRDefault="00D31CF8" w:rsidP="00D31CF8">
          <w:pPr>
            <w:pStyle w:val="7ED5E6DC325A4FBAA379277C271501591"/>
          </w:pPr>
          <w:r w:rsidRPr="007C3D59">
            <w:rPr>
              <w:rStyle w:val="PlaceholderText"/>
            </w:rPr>
            <w:t>Choose an item.</w:t>
          </w:r>
        </w:p>
      </w:docPartBody>
    </w:docPart>
    <w:docPart>
      <w:docPartPr>
        <w:name w:val="6446DF36AFF1493AA1E710897245B885"/>
        <w:category>
          <w:name w:val="General"/>
          <w:gallery w:val="placeholder"/>
        </w:category>
        <w:types>
          <w:type w:val="bbPlcHdr"/>
        </w:types>
        <w:behaviors>
          <w:behavior w:val="content"/>
        </w:behaviors>
        <w:guid w:val="{6C6A56B8-D332-40FA-835F-CF1E38DE435A}"/>
      </w:docPartPr>
      <w:docPartBody>
        <w:p w:rsidR="00D31CF8" w:rsidRDefault="00D31CF8" w:rsidP="00D31CF8">
          <w:pPr>
            <w:pStyle w:val="6446DF36AFF1493AA1E710897245B8851"/>
          </w:pPr>
          <w:r w:rsidRPr="007C3D59">
            <w:rPr>
              <w:rStyle w:val="PlaceholderText"/>
              <w:rFonts w:ascii="Trebuchet MS" w:hAnsi="Trebuchet MS"/>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31CF8"/>
    <w:rsid w:val="00D31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1CF8"/>
    <w:rPr>
      <w:color w:val="808080"/>
    </w:rPr>
  </w:style>
  <w:style w:type="paragraph" w:customStyle="1" w:styleId="4508636529D64C63B7533503CB6405D5">
    <w:name w:val="4508636529D64C63B7533503CB6405D5"/>
  </w:style>
  <w:style w:type="paragraph" w:customStyle="1" w:styleId="244F4B8385EE45E8B6C7566A184294F6">
    <w:name w:val="244F4B8385EE45E8B6C7566A184294F6"/>
  </w:style>
  <w:style w:type="paragraph" w:customStyle="1" w:styleId="23DE4DCA37A643DDAA32AF7000A9BDFD">
    <w:name w:val="23DE4DCA37A643DDAA32AF7000A9BDFD"/>
  </w:style>
  <w:style w:type="paragraph" w:customStyle="1" w:styleId="3C7445E9059A4121B753B1956818C2BB">
    <w:name w:val="3C7445E9059A4121B753B1956818C2BB"/>
  </w:style>
  <w:style w:type="paragraph" w:customStyle="1" w:styleId="468DDA71DB954C8F9CE907062F918CAF">
    <w:name w:val="468DDA71DB954C8F9CE907062F918CAF"/>
  </w:style>
  <w:style w:type="paragraph" w:customStyle="1" w:styleId="93D62883431D47F2B559B5D9E23FDC78">
    <w:name w:val="93D62883431D47F2B559B5D9E23FDC78"/>
  </w:style>
  <w:style w:type="paragraph" w:customStyle="1" w:styleId="0FEE6011FA554EE7A4A9E84ACCE8E6A2">
    <w:name w:val="0FEE6011FA554EE7A4A9E84ACCE8E6A2"/>
  </w:style>
  <w:style w:type="paragraph" w:customStyle="1" w:styleId="DE0E9735F10843A78C65399717EF9AFE">
    <w:name w:val="DE0E9735F10843A78C65399717EF9AFE"/>
  </w:style>
  <w:style w:type="paragraph" w:customStyle="1" w:styleId="577A8FF88F8E49A7A620E2A2E06EAC0A">
    <w:name w:val="577A8FF88F8E49A7A620E2A2E06EAC0A"/>
  </w:style>
  <w:style w:type="paragraph" w:customStyle="1" w:styleId="36D0CB5B0A7C4F878C2199B8C53558C1">
    <w:name w:val="36D0CB5B0A7C4F878C2199B8C53558C1"/>
  </w:style>
  <w:style w:type="paragraph" w:customStyle="1" w:styleId="7ED5E6DC325A4FBAA379277C27150159">
    <w:name w:val="7ED5E6DC325A4FBAA379277C27150159"/>
  </w:style>
  <w:style w:type="paragraph" w:customStyle="1" w:styleId="6446DF36AFF1493AA1E710897245B885">
    <w:name w:val="6446DF36AFF1493AA1E710897245B885"/>
  </w:style>
  <w:style w:type="paragraph" w:customStyle="1" w:styleId="EC9D80DB329948E1A9AFCF50553B2B8E">
    <w:name w:val="EC9D80DB329948E1A9AFCF50553B2B8E"/>
  </w:style>
  <w:style w:type="paragraph" w:customStyle="1" w:styleId="2781905AFCAD4DD48A8A380DD5119A04">
    <w:name w:val="2781905AFCAD4DD48A8A380DD5119A04"/>
  </w:style>
  <w:style w:type="paragraph" w:customStyle="1" w:styleId="2DD628BD853E4E4B82244AE618D486EA">
    <w:name w:val="2DD628BD853E4E4B82244AE618D486EA"/>
  </w:style>
  <w:style w:type="paragraph" w:customStyle="1" w:styleId="97DF54A558A148E9A5547F689D6EE500">
    <w:name w:val="97DF54A558A148E9A5547F689D6EE500"/>
  </w:style>
  <w:style w:type="paragraph" w:customStyle="1" w:styleId="2BFA1AA69D7C4A148EFC8887009E307B">
    <w:name w:val="2BFA1AA69D7C4A148EFC8887009E307B"/>
  </w:style>
  <w:style w:type="paragraph" w:customStyle="1" w:styleId="810CA4677C604737A285F86A4F73F062">
    <w:name w:val="810CA4677C604737A285F86A4F73F062"/>
  </w:style>
  <w:style w:type="paragraph" w:customStyle="1" w:styleId="AC802F9C48324DA294AB87DD4F8432DE">
    <w:name w:val="AC802F9C48324DA294AB87DD4F8432DE"/>
  </w:style>
  <w:style w:type="paragraph" w:customStyle="1" w:styleId="904714D8E24B48E29214001CC9474629">
    <w:name w:val="904714D8E24B48E29214001CC9474629"/>
  </w:style>
  <w:style w:type="paragraph" w:customStyle="1" w:styleId="9555BDDF7C15403CAC5ACAFEF94A41F8">
    <w:name w:val="9555BDDF7C15403CAC5ACAFEF94A41F8"/>
  </w:style>
  <w:style w:type="paragraph" w:customStyle="1" w:styleId="3AA148A079544C01A0818F85D39413D7">
    <w:name w:val="3AA148A079544C01A0818F85D39413D7"/>
  </w:style>
  <w:style w:type="paragraph" w:customStyle="1" w:styleId="BE20CD353AD84260A2968BAB07D128E1">
    <w:name w:val="BE20CD353AD84260A2968BAB07D128E1"/>
  </w:style>
  <w:style w:type="paragraph" w:customStyle="1" w:styleId="77F86BC368234CA68CFDC7A77C3C9ABC">
    <w:name w:val="77F86BC368234CA68CFDC7A77C3C9ABC"/>
  </w:style>
  <w:style w:type="paragraph" w:customStyle="1" w:styleId="0013C97074234014A89A1714B43575CE">
    <w:name w:val="0013C97074234014A89A1714B43575CE"/>
  </w:style>
  <w:style w:type="paragraph" w:customStyle="1" w:styleId="59B42BA3FC8E4064B10B08157A158380">
    <w:name w:val="59B42BA3FC8E4064B10B08157A158380"/>
  </w:style>
  <w:style w:type="paragraph" w:customStyle="1" w:styleId="4868E7165F864C898A4A1BF3B394488A">
    <w:name w:val="4868E7165F864C898A4A1BF3B394488A"/>
  </w:style>
  <w:style w:type="paragraph" w:customStyle="1" w:styleId="61522A03038B4AAA9F2B057C0661337D">
    <w:name w:val="61522A03038B4AAA9F2B057C0661337D"/>
  </w:style>
  <w:style w:type="paragraph" w:customStyle="1" w:styleId="DA53CE784B2540EF8E0418E457EF7CCA">
    <w:name w:val="DA53CE784B2540EF8E0418E457EF7CCA"/>
  </w:style>
  <w:style w:type="paragraph" w:customStyle="1" w:styleId="CE4D91ABBE2441429F88FB68146D0B4C">
    <w:name w:val="CE4D91ABBE2441429F88FB68146D0B4C"/>
  </w:style>
  <w:style w:type="paragraph" w:customStyle="1" w:styleId="4508636529D64C63B7533503CB6405D51">
    <w:name w:val="4508636529D64C63B7533503CB6405D51"/>
    <w:rsid w:val="00D31CF8"/>
    <w:rPr>
      <w:rFonts w:eastAsiaTheme="minorHAnsi"/>
    </w:rPr>
  </w:style>
  <w:style w:type="paragraph" w:customStyle="1" w:styleId="244F4B8385EE45E8B6C7566A184294F61">
    <w:name w:val="244F4B8385EE45E8B6C7566A184294F61"/>
    <w:rsid w:val="00D31CF8"/>
    <w:rPr>
      <w:rFonts w:eastAsiaTheme="minorHAnsi"/>
    </w:rPr>
  </w:style>
  <w:style w:type="paragraph" w:customStyle="1" w:styleId="23DE4DCA37A643DDAA32AF7000A9BDFD1">
    <w:name w:val="23DE4DCA37A643DDAA32AF7000A9BDFD1"/>
    <w:rsid w:val="00D31CF8"/>
    <w:rPr>
      <w:rFonts w:eastAsiaTheme="minorHAnsi"/>
    </w:rPr>
  </w:style>
  <w:style w:type="paragraph" w:customStyle="1" w:styleId="3C7445E9059A4121B753B1956818C2BB1">
    <w:name w:val="3C7445E9059A4121B753B1956818C2BB1"/>
    <w:rsid w:val="00D31CF8"/>
    <w:rPr>
      <w:rFonts w:eastAsiaTheme="minorHAnsi"/>
    </w:rPr>
  </w:style>
  <w:style w:type="paragraph" w:customStyle="1" w:styleId="468DDA71DB954C8F9CE907062F918CAF1">
    <w:name w:val="468DDA71DB954C8F9CE907062F918CAF1"/>
    <w:rsid w:val="00D31CF8"/>
    <w:rPr>
      <w:rFonts w:eastAsiaTheme="minorHAnsi"/>
    </w:rPr>
  </w:style>
  <w:style w:type="paragraph" w:customStyle="1" w:styleId="93D62883431D47F2B559B5D9E23FDC781">
    <w:name w:val="93D62883431D47F2B559B5D9E23FDC781"/>
    <w:rsid w:val="00D31CF8"/>
    <w:rPr>
      <w:rFonts w:eastAsiaTheme="minorHAnsi"/>
    </w:rPr>
  </w:style>
  <w:style w:type="paragraph" w:customStyle="1" w:styleId="0FEE6011FA554EE7A4A9E84ACCE8E6A21">
    <w:name w:val="0FEE6011FA554EE7A4A9E84ACCE8E6A21"/>
    <w:rsid w:val="00D31CF8"/>
    <w:rPr>
      <w:rFonts w:eastAsiaTheme="minorHAnsi"/>
    </w:rPr>
  </w:style>
  <w:style w:type="paragraph" w:customStyle="1" w:styleId="DE0E9735F10843A78C65399717EF9AFE1">
    <w:name w:val="DE0E9735F10843A78C65399717EF9AFE1"/>
    <w:rsid w:val="00D31CF8"/>
    <w:rPr>
      <w:rFonts w:eastAsiaTheme="minorHAnsi"/>
    </w:rPr>
  </w:style>
  <w:style w:type="paragraph" w:customStyle="1" w:styleId="577A8FF88F8E49A7A620E2A2E06EAC0A1">
    <w:name w:val="577A8FF88F8E49A7A620E2A2E06EAC0A1"/>
    <w:rsid w:val="00D31CF8"/>
    <w:rPr>
      <w:rFonts w:eastAsiaTheme="minorHAnsi"/>
    </w:rPr>
  </w:style>
  <w:style w:type="paragraph" w:customStyle="1" w:styleId="36D0CB5B0A7C4F878C2199B8C53558C11">
    <w:name w:val="36D0CB5B0A7C4F878C2199B8C53558C11"/>
    <w:rsid w:val="00D31CF8"/>
    <w:rPr>
      <w:rFonts w:eastAsiaTheme="minorHAnsi"/>
    </w:rPr>
  </w:style>
  <w:style w:type="paragraph" w:customStyle="1" w:styleId="7ED5E6DC325A4FBAA379277C271501591">
    <w:name w:val="7ED5E6DC325A4FBAA379277C271501591"/>
    <w:rsid w:val="00D31CF8"/>
    <w:rPr>
      <w:rFonts w:eastAsiaTheme="minorHAnsi"/>
    </w:rPr>
  </w:style>
  <w:style w:type="paragraph" w:customStyle="1" w:styleId="6446DF36AFF1493AA1E710897245B8851">
    <w:name w:val="6446DF36AFF1493AA1E710897245B8851"/>
    <w:rsid w:val="00D31CF8"/>
    <w:rPr>
      <w:rFonts w:eastAsiaTheme="minorHAnsi"/>
    </w:rPr>
  </w:style>
  <w:style w:type="paragraph" w:customStyle="1" w:styleId="EC9D80DB329948E1A9AFCF50553B2B8E1">
    <w:name w:val="EC9D80DB329948E1A9AFCF50553B2B8E1"/>
    <w:rsid w:val="00D31CF8"/>
    <w:rPr>
      <w:rFonts w:eastAsiaTheme="minorHAnsi"/>
    </w:rPr>
  </w:style>
  <w:style w:type="paragraph" w:customStyle="1" w:styleId="2781905AFCAD4DD48A8A380DD5119A041">
    <w:name w:val="2781905AFCAD4DD48A8A380DD5119A041"/>
    <w:rsid w:val="00D31CF8"/>
    <w:rPr>
      <w:rFonts w:eastAsiaTheme="minorHAnsi"/>
    </w:rPr>
  </w:style>
  <w:style w:type="paragraph" w:customStyle="1" w:styleId="2DD628BD853E4E4B82244AE618D486EA1">
    <w:name w:val="2DD628BD853E4E4B82244AE618D486EA1"/>
    <w:rsid w:val="00D31CF8"/>
    <w:rPr>
      <w:rFonts w:eastAsiaTheme="minorHAnsi"/>
    </w:rPr>
  </w:style>
  <w:style w:type="paragraph" w:customStyle="1" w:styleId="97DF54A558A148E9A5547F689D6EE5001">
    <w:name w:val="97DF54A558A148E9A5547F689D6EE5001"/>
    <w:rsid w:val="00D31CF8"/>
    <w:rPr>
      <w:rFonts w:eastAsiaTheme="minorHAnsi"/>
    </w:rPr>
  </w:style>
  <w:style w:type="paragraph" w:customStyle="1" w:styleId="2BFA1AA69D7C4A148EFC8887009E307B1">
    <w:name w:val="2BFA1AA69D7C4A148EFC8887009E307B1"/>
    <w:rsid w:val="00D31CF8"/>
    <w:rPr>
      <w:rFonts w:eastAsiaTheme="minorHAnsi"/>
    </w:rPr>
  </w:style>
  <w:style w:type="paragraph" w:customStyle="1" w:styleId="810CA4677C604737A285F86A4F73F0621">
    <w:name w:val="810CA4677C604737A285F86A4F73F0621"/>
    <w:rsid w:val="00D31CF8"/>
    <w:rPr>
      <w:rFonts w:eastAsiaTheme="minorHAnsi"/>
    </w:rPr>
  </w:style>
  <w:style w:type="paragraph" w:customStyle="1" w:styleId="AC802F9C48324DA294AB87DD4F8432DE1">
    <w:name w:val="AC802F9C48324DA294AB87DD4F8432DE1"/>
    <w:rsid w:val="00D31CF8"/>
    <w:rPr>
      <w:rFonts w:eastAsiaTheme="minorHAnsi"/>
    </w:rPr>
  </w:style>
  <w:style w:type="paragraph" w:customStyle="1" w:styleId="904714D8E24B48E29214001CC94746291">
    <w:name w:val="904714D8E24B48E29214001CC94746291"/>
    <w:rsid w:val="00D31CF8"/>
    <w:rPr>
      <w:rFonts w:eastAsiaTheme="minorHAnsi"/>
    </w:rPr>
  </w:style>
  <w:style w:type="paragraph" w:customStyle="1" w:styleId="9555BDDF7C15403CAC5ACAFEF94A41F81">
    <w:name w:val="9555BDDF7C15403CAC5ACAFEF94A41F81"/>
    <w:rsid w:val="00D31CF8"/>
    <w:rPr>
      <w:rFonts w:eastAsiaTheme="minorHAnsi"/>
    </w:rPr>
  </w:style>
  <w:style w:type="paragraph" w:customStyle="1" w:styleId="3AA148A079544C01A0818F85D39413D71">
    <w:name w:val="3AA148A079544C01A0818F85D39413D71"/>
    <w:rsid w:val="00D31CF8"/>
    <w:rPr>
      <w:rFonts w:eastAsiaTheme="minorHAnsi"/>
    </w:rPr>
  </w:style>
  <w:style w:type="paragraph" w:customStyle="1" w:styleId="BE20CD353AD84260A2968BAB07D128E11">
    <w:name w:val="BE20CD353AD84260A2968BAB07D128E11"/>
    <w:rsid w:val="00D31CF8"/>
    <w:rPr>
      <w:rFonts w:eastAsiaTheme="minorHAnsi"/>
    </w:rPr>
  </w:style>
  <w:style w:type="paragraph" w:customStyle="1" w:styleId="77F86BC368234CA68CFDC7A77C3C9ABC1">
    <w:name w:val="77F86BC368234CA68CFDC7A77C3C9ABC1"/>
    <w:rsid w:val="00D31CF8"/>
    <w:rPr>
      <w:rFonts w:eastAsiaTheme="minorHAnsi"/>
    </w:rPr>
  </w:style>
  <w:style w:type="paragraph" w:customStyle="1" w:styleId="0013C97074234014A89A1714B43575CE1">
    <w:name w:val="0013C97074234014A89A1714B43575CE1"/>
    <w:rsid w:val="00D31CF8"/>
    <w:rPr>
      <w:rFonts w:eastAsiaTheme="minorHAnsi"/>
    </w:rPr>
  </w:style>
  <w:style w:type="paragraph" w:customStyle="1" w:styleId="59B42BA3FC8E4064B10B08157A1583801">
    <w:name w:val="59B42BA3FC8E4064B10B08157A1583801"/>
    <w:rsid w:val="00D31CF8"/>
    <w:rPr>
      <w:rFonts w:eastAsiaTheme="minorHAnsi"/>
    </w:rPr>
  </w:style>
  <w:style w:type="paragraph" w:customStyle="1" w:styleId="4868E7165F864C898A4A1BF3B394488A1">
    <w:name w:val="4868E7165F864C898A4A1BF3B394488A1"/>
    <w:rsid w:val="00D31CF8"/>
    <w:rPr>
      <w:rFonts w:eastAsiaTheme="minorHAnsi"/>
    </w:rPr>
  </w:style>
  <w:style w:type="paragraph" w:customStyle="1" w:styleId="61522A03038B4AAA9F2B057C0661337D1">
    <w:name w:val="61522A03038B4AAA9F2B057C0661337D1"/>
    <w:rsid w:val="00D31CF8"/>
    <w:rPr>
      <w:rFonts w:eastAsiaTheme="minorHAnsi"/>
    </w:rPr>
  </w:style>
  <w:style w:type="paragraph" w:customStyle="1" w:styleId="DA53CE784B2540EF8E0418E457EF7CCA1">
    <w:name w:val="DA53CE784B2540EF8E0418E457EF7CCA1"/>
    <w:rsid w:val="00D31CF8"/>
    <w:rPr>
      <w:rFonts w:eastAsiaTheme="minorHAnsi"/>
    </w:rPr>
  </w:style>
  <w:style w:type="paragraph" w:customStyle="1" w:styleId="CE4D91ABBE2441429F88FB68146D0B4C1">
    <w:name w:val="CE4D91ABBE2441429F88FB68146D0B4C1"/>
    <w:rsid w:val="00D31CF8"/>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257BCA-B62F-4F4E-B310-9772E40C6830}">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Year xmlns="6c247bae-e40d-40c7-91b3-26f1e466c40a">2019</Year>
    <Program_x0020_Type xmlns="6c247bae-e40d-40c7-91b3-26f1e466c40a"/>
    <TaxCatchAll xmlns="1d496aed-39d0-4758-b3cf-4e4773287716"/>
    <Document_x0020_Type xmlns="6c247bae-e40d-40c7-91b3-26f1e466c40a">Accountability</Document_x0020_Type>
    <PublishingExpirationDate xmlns="http://schemas.microsoft.com/sharepoint/v3" xsi:nil="true"/>
    <PublishingStartDate xmlns="http://schemas.microsoft.com/sharepoint/v3" xsi:nil="true"/>
    <Page_x0020_SubHeader xmlns="6c247bae-e40d-40c7-91b3-26f1e466c40a" xsi:nil="true"/>
    <Page xmlns="6c247bae-e40d-40c7-91b3-26f1e466c40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ADDA3E14B7FA49BB927AF7FF0FDB85" ma:contentTypeVersion="9" ma:contentTypeDescription="Create a new document." ma:contentTypeScope="" ma:versionID="1cd2390405f9044458e778f6a554c3a7">
  <xsd:schema xmlns:xsd="http://www.w3.org/2001/XMLSchema" xmlns:xs="http://www.w3.org/2001/XMLSchema" xmlns:p="http://schemas.microsoft.com/office/2006/metadata/properties" xmlns:ns1="http://schemas.microsoft.com/sharepoint/v3" xmlns:ns2="1d496aed-39d0-4758-b3cf-4e4773287716" xmlns:ns3="6c247bae-e40d-40c7-91b3-26f1e466c40a" xmlns:ns4="f9e61c99-8b37-4962-a864-d7fde1b0d03b" targetNamespace="http://schemas.microsoft.com/office/2006/metadata/properties" ma:root="true" ma:fieldsID="db8b336b3db17b5b515ed429be2421ea" ns1:_="" ns2:_="" ns3:_="" ns4:_="">
    <xsd:import namespace="http://schemas.microsoft.com/sharepoint/v3"/>
    <xsd:import namespace="1d496aed-39d0-4758-b3cf-4e4773287716"/>
    <xsd:import namespace="6c247bae-e40d-40c7-91b3-26f1e466c40a"/>
    <xsd:import namespace="f9e61c99-8b37-4962-a864-d7fde1b0d03b"/>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element ref="ns3:Document_x0020_Type" minOccurs="0"/>
                <xsd:element ref="ns3:Year" minOccurs="0"/>
                <xsd:element ref="ns3:Program_x0020_Typ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247bae-e40d-40c7-91b3-26f1e466c40a" elementFormDefault="qualified">
    <xsd:import namespace="http://schemas.microsoft.com/office/2006/documentManagement/types"/>
    <xsd:import namespace="http://schemas.microsoft.com/office/infopath/2007/PartnerControls"/>
    <xsd:element name="Page" ma:index="12" nillable="true" ma:displayName="Page" ma:list="{c0c5bce6-76c0-431d-84b3-50ca3e3d0c94}" ma:internalName="Page" ma:web="b1898e29-fee5-4c33-85ce-dc384e63ddeb">
      <xsd:simpleType>
        <xsd:restriction base="dms:Lookup"/>
      </xsd:simpleType>
    </xsd:element>
    <xsd:element name="Page_x0020_SubHeader" ma:index="13" nillable="true" ma:displayName="Page SubHeader" ma:internalName="Page_x0020_SubHeader">
      <xsd:simpleType>
        <xsd:restriction base="dms:Text"/>
      </xsd:simpleType>
    </xsd:element>
    <xsd:element name="Document_x0020_Type" ma:index="14" nillable="true" ma:displayName="Document Type" ma:default="Accountability" ma:format="Dropdown" ma:internalName="Document_x0020_Type">
      <xsd:simpleType>
        <xsd:restriction base="dms:Choice">
          <xsd:enumeration value="Accountability"/>
          <xsd:enumeration value="Assessments"/>
          <xsd:enumeration value="Counseling"/>
          <xsd:enumeration value="Curriculum"/>
          <xsd:enumeration value="Dual Enrollment"/>
          <xsd:enumeration value="Local Plan"/>
          <xsd:enumeration value="Program of Study"/>
        </xsd:restriction>
      </xsd:simpleType>
    </xsd:element>
    <xsd:element name="Year" ma:index="15" nillable="true" ma:displayName="Year" ma:default="2012" ma:format="Dropdown" ma:internalName="Year">
      <xsd:simpleType>
        <xsd:restriction base="dms:Choice">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Program_x0020_Type" ma:index="16" nillable="true" ma:displayName="Program Type" ma:default="Program Concentration" ma:internalName="Program_x0020_Type">
      <xsd:complexType>
        <xsd:complexContent>
          <xsd:extension base="dms:MultiChoice">
            <xsd:sequence>
              <xsd:element name="Value" maxOccurs="unbounded" minOccurs="0" nillable="true">
                <xsd:simpleType>
                  <xsd:restriction base="dms:Choice">
                    <xsd:enumeration value="Program Concentration"/>
                    <xsd:enumeration value="Career Cluster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e61c99-8b37-4962-a864-d7fde1b0d0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E951D1-884E-4EEA-BA8F-8583D037C379}"/>
</file>

<file path=customXml/itemProps2.xml><?xml version="1.0" encoding="utf-8"?>
<ds:datastoreItem xmlns:ds="http://schemas.openxmlformats.org/officeDocument/2006/customXml" ds:itemID="{45173B36-2408-4291-A0A1-D68445B794AD}"/>
</file>

<file path=customXml/itemProps3.xml><?xml version="1.0" encoding="utf-8"?>
<ds:datastoreItem xmlns:ds="http://schemas.openxmlformats.org/officeDocument/2006/customXml" ds:itemID="{EAB71CC1-6DC2-4A03-9D18-87B03353DC9F}"/>
</file>

<file path=customXml/itemProps4.xml><?xml version="1.0" encoding="utf-8"?>
<ds:datastoreItem xmlns:ds="http://schemas.openxmlformats.org/officeDocument/2006/customXml" ds:itemID="{BA80A863-A2D0-4848-B0D3-82A52E647955}"/>
</file>

<file path=docProps/app.xml><?xml version="1.0" encoding="utf-8"?>
<Properties xmlns="http://schemas.openxmlformats.org/officeDocument/2006/extended-properties" xmlns:vt="http://schemas.openxmlformats.org/officeDocument/2006/docPropsVTypes">
  <Template>Monitoring  Risk Assessment Checklist FY2015 12.18.2015.dotx</Template>
  <TotalTime>1</TotalTime>
  <Pages>2</Pages>
  <Words>480</Words>
  <Characters>27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y Rucks</dc:creator>
  <cp:lastModifiedBy>Roy Rucks</cp:lastModifiedBy>
  <cp:revision>3</cp:revision>
  <cp:lastPrinted>2015-12-11T23:26:00Z</cp:lastPrinted>
  <dcterms:created xsi:type="dcterms:W3CDTF">2017-12-12T14:56:00Z</dcterms:created>
  <dcterms:modified xsi:type="dcterms:W3CDTF">2017-12-12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ADDA3E14B7FA49BB927AF7FF0FDB85</vt:lpwstr>
  </property>
</Properties>
</file>